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753F326F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1B05B8E7">
        <w:rPr>
          <w:rFonts w:ascii="Monotype Corsiva" w:hAnsi="Monotype Corsiva"/>
          <w:sz w:val="40"/>
          <w:szCs w:val="40"/>
        </w:rPr>
        <w:t xml:space="preserve">Week </w:t>
      </w:r>
      <w:proofErr w:type="gramStart"/>
      <w:r w:rsidRPr="1B05B8E7">
        <w:rPr>
          <w:rFonts w:ascii="Monotype Corsiva" w:hAnsi="Monotype Corsiva"/>
          <w:sz w:val="40"/>
          <w:szCs w:val="40"/>
        </w:rPr>
        <w:t xml:space="preserve">of </w:t>
      </w:r>
      <w:r w:rsidR="009046A5">
        <w:rPr>
          <w:rFonts w:ascii="Monotype Corsiva" w:hAnsi="Monotype Corsiva"/>
          <w:sz w:val="40"/>
          <w:szCs w:val="40"/>
        </w:rPr>
        <w:t xml:space="preserve"> Tuesday</w:t>
      </w:r>
      <w:proofErr w:type="gramEnd"/>
      <w:r w:rsidRPr="1B05B8E7">
        <w:rPr>
          <w:rFonts w:ascii="Monotype Corsiva" w:hAnsi="Monotype Corsiva"/>
          <w:sz w:val="40"/>
          <w:szCs w:val="40"/>
        </w:rPr>
        <w:t xml:space="preserve"> </w:t>
      </w:r>
      <w:r w:rsidR="006D6531" w:rsidRPr="1B05B8E7">
        <w:rPr>
          <w:rFonts w:ascii="Monotype Corsiva" w:hAnsi="Monotype Corsiva"/>
          <w:sz w:val="40"/>
          <w:szCs w:val="40"/>
        </w:rPr>
        <w:t>__</w:t>
      </w:r>
      <w:r w:rsidR="009046A5">
        <w:rPr>
          <w:rFonts w:ascii="Monotype Corsiva" w:hAnsi="Monotype Corsiva"/>
          <w:sz w:val="40"/>
          <w:szCs w:val="40"/>
        </w:rPr>
        <w:t>September 3rd</w:t>
      </w:r>
      <w:r w:rsidR="006D6531" w:rsidRPr="1B05B8E7">
        <w:rPr>
          <w:rFonts w:ascii="Monotype Corsiva" w:hAnsi="Monotype Corsiva"/>
          <w:sz w:val="40"/>
          <w:szCs w:val="40"/>
        </w:rPr>
        <w:t>________</w:t>
      </w:r>
      <w:r w:rsidRPr="1B05B8E7">
        <w:rPr>
          <w:rFonts w:ascii="Monotype Corsiva" w:hAnsi="Monotype Corsiva"/>
          <w:sz w:val="40"/>
          <w:szCs w:val="40"/>
        </w:rPr>
        <w:t>through Friday</w:t>
      </w:r>
      <w:r w:rsidR="00861E4C">
        <w:rPr>
          <w:rFonts w:ascii="Monotype Corsiva" w:hAnsi="Monotype Corsiva"/>
          <w:sz w:val="40"/>
          <w:szCs w:val="40"/>
        </w:rPr>
        <w:t xml:space="preserve"> September 6th</w:t>
      </w:r>
      <w:r w:rsidR="006D6531" w:rsidRPr="1B05B8E7">
        <w:rPr>
          <w:rFonts w:ascii="Monotype Corsiva" w:hAnsi="Monotype Corsiva"/>
          <w:sz w:val="40"/>
          <w:szCs w:val="40"/>
        </w:rPr>
        <w:t>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5CE58F9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1B05B8E7">
        <w:rPr>
          <w:rFonts w:ascii="Cambria" w:hAnsi="Cambria"/>
          <w:b/>
          <w:bCs/>
          <w:sz w:val="21"/>
          <w:szCs w:val="21"/>
        </w:rPr>
        <w:t>EDUCATOR’</w:t>
      </w:r>
      <w:r w:rsidR="0EE3023D" w:rsidRPr="1B05B8E7">
        <w:rPr>
          <w:rFonts w:ascii="Cambria" w:hAnsi="Cambria"/>
          <w:b/>
          <w:bCs/>
          <w:sz w:val="21"/>
          <w:szCs w:val="21"/>
        </w:rPr>
        <w:t>S NAME</w:t>
      </w:r>
      <w:r w:rsidR="6C40E8FA" w:rsidRPr="1B05B8E7">
        <w:rPr>
          <w:rFonts w:ascii="Cambria" w:hAnsi="Cambria"/>
          <w:b/>
          <w:bCs/>
          <w:sz w:val="21"/>
          <w:szCs w:val="21"/>
        </w:rPr>
        <w:t>:</w:t>
      </w:r>
      <w:r w:rsidR="0EFDBFAC" w:rsidRPr="1B05B8E7">
        <w:rPr>
          <w:rFonts w:ascii="Cambria" w:hAnsi="Cambria"/>
          <w:b/>
          <w:bCs/>
          <w:sz w:val="21"/>
          <w:szCs w:val="21"/>
        </w:rPr>
        <w:t xml:space="preserve"> </w:t>
      </w:r>
      <w:r w:rsidR="35CD8FD1" w:rsidRPr="1B05B8E7">
        <w:rPr>
          <w:rFonts w:ascii="Cambria" w:hAnsi="Cambria"/>
          <w:sz w:val="21"/>
          <w:szCs w:val="21"/>
          <w:u w:val="single"/>
        </w:rPr>
        <w:t>______</w:t>
      </w:r>
      <w:r w:rsidR="00BC1262">
        <w:rPr>
          <w:rFonts w:ascii="Cambria" w:hAnsi="Cambria"/>
          <w:sz w:val="21"/>
          <w:szCs w:val="21"/>
          <w:u w:val="single"/>
        </w:rPr>
        <w:t>Mrs. Poston</w:t>
      </w:r>
      <w:r w:rsidR="02256D4D" w:rsidRPr="1B05B8E7">
        <w:rPr>
          <w:rFonts w:ascii="Cambria" w:hAnsi="Cambria"/>
          <w:sz w:val="21"/>
          <w:szCs w:val="21"/>
          <w:u w:val="single"/>
        </w:rPr>
        <w:t>______</w:t>
      </w:r>
      <w:proofErr w:type="gramStart"/>
      <w:r w:rsidR="02256D4D" w:rsidRPr="1B05B8E7">
        <w:rPr>
          <w:rFonts w:ascii="Cambria" w:hAnsi="Cambria"/>
          <w:sz w:val="21"/>
          <w:szCs w:val="21"/>
          <w:u w:val="single"/>
        </w:rPr>
        <w:t>_</w:t>
      </w:r>
      <w:r w:rsidR="08942186" w:rsidRPr="1B05B8E7">
        <w:rPr>
          <w:rFonts w:ascii="Cambria" w:hAnsi="Cambria"/>
          <w:b/>
          <w:bCs/>
          <w:sz w:val="21"/>
          <w:szCs w:val="21"/>
        </w:rPr>
        <w:t xml:space="preserve">  S</w:t>
      </w:r>
      <w:r w:rsidR="0EE3023D" w:rsidRPr="1B05B8E7">
        <w:rPr>
          <w:rFonts w:ascii="Cambria" w:hAnsi="Cambria"/>
          <w:b/>
          <w:bCs/>
          <w:sz w:val="21"/>
          <w:szCs w:val="21"/>
        </w:rPr>
        <w:t>UBJECT</w:t>
      </w:r>
      <w:proofErr w:type="gramEnd"/>
      <w:r w:rsidR="08942186" w:rsidRPr="1B05B8E7">
        <w:rPr>
          <w:rFonts w:ascii="Cambria" w:hAnsi="Cambria"/>
          <w:b/>
          <w:bCs/>
          <w:sz w:val="21"/>
          <w:szCs w:val="21"/>
        </w:rPr>
        <w:t>:</w:t>
      </w:r>
      <w:r w:rsidR="00BC1262">
        <w:rPr>
          <w:rFonts w:ascii="Cambria" w:hAnsi="Cambria"/>
          <w:b/>
          <w:bCs/>
          <w:sz w:val="21"/>
          <w:szCs w:val="21"/>
        </w:rPr>
        <w:t xml:space="preserve"> Economics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1B05B8E7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1B05B8E7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5E80DC8B"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tructure and routine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74E73" w14:textId="77777777" w:rsidR="00197EA0" w:rsidRDefault="0002554A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10A7EBA7" w14:textId="1E54E133" w:rsidR="00A16543" w:rsidRDefault="0002554A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Chapter </w:t>
            </w:r>
            <w:r w:rsidR="00A16543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2</w:t>
            </w:r>
            <w:r w:rsidR="003804C0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</w:t>
            </w:r>
            <w:r w:rsidR="0089591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</w:t>
            </w:r>
          </w:p>
          <w:p w14:paraId="3E904B0B" w14:textId="77777777" w:rsidR="0002554A" w:rsidRDefault="00A16543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conomic Systems</w:t>
            </w:r>
          </w:p>
          <w:p w14:paraId="2E0EC506" w14:textId="77777777" w:rsidR="00B959BC" w:rsidRDefault="00B959BC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42094E0B" w14:textId="26BE9258" w:rsidR="00551D14" w:rsidRPr="006D32FE" w:rsidRDefault="001472F3" w:rsidP="001472F3">
            <w:pPr>
              <w:widowControl w:val="0"/>
              <w:spacing w:line="240" w:lineRule="auto"/>
              <w:ind w:firstLine="72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ntrally Planned Economie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197826" w14:textId="77777777" w:rsidR="00A410A7" w:rsidRDefault="000E2A52" w:rsidP="00F579A7">
            <w:pPr>
              <w:widowControl w:val="0"/>
              <w:spacing w:line="240" w:lineRule="auto"/>
            </w:pPr>
            <w:r>
              <w:t>Unit 1</w:t>
            </w:r>
          </w:p>
          <w:p w14:paraId="6C46CA45" w14:textId="54FFA275" w:rsidR="000E2A52" w:rsidRDefault="000E2A52" w:rsidP="00F579A7">
            <w:pPr>
              <w:widowControl w:val="0"/>
              <w:spacing w:line="240" w:lineRule="auto"/>
            </w:pPr>
            <w:r>
              <w:t>Chapter 2s</w:t>
            </w:r>
            <w:r w:rsidR="00895918">
              <w:t>3</w:t>
            </w:r>
          </w:p>
          <w:p w14:paraId="6CD8059E" w14:textId="77777777" w:rsidR="00185CCE" w:rsidRDefault="00185CCE" w:rsidP="00185CC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conomic Systems</w:t>
            </w:r>
          </w:p>
          <w:p w14:paraId="39EB511F" w14:textId="77777777" w:rsidR="00B959BC" w:rsidRDefault="00B959BC" w:rsidP="00185CC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7A03C3D9" w14:textId="2B4A9068" w:rsidR="000E2A52" w:rsidRPr="006D32FE" w:rsidRDefault="00107D30" w:rsidP="00185CCE">
            <w:pPr>
              <w:widowControl w:val="0"/>
              <w:spacing w:line="240" w:lineRule="auto"/>
            </w:pPr>
            <w:r>
              <w:t>Centrally Planned Economi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41F9A" w14:textId="77777777" w:rsidR="00DE75C6" w:rsidRDefault="00B65590" w:rsidP="00B65590">
            <w:pPr>
              <w:widowControl w:val="0"/>
              <w:spacing w:line="240" w:lineRule="auto"/>
            </w:pPr>
            <w:r>
              <w:t>Unit 1</w:t>
            </w:r>
          </w:p>
          <w:p w14:paraId="23C6E1A5" w14:textId="50C5A230" w:rsidR="00B65590" w:rsidRDefault="00B65590" w:rsidP="00B65590">
            <w:pPr>
              <w:widowControl w:val="0"/>
              <w:spacing w:line="240" w:lineRule="auto"/>
            </w:pPr>
            <w:r>
              <w:t>Chapter 2s</w:t>
            </w:r>
            <w:r w:rsidR="00895918">
              <w:t>4</w:t>
            </w:r>
          </w:p>
          <w:p w14:paraId="01714E37" w14:textId="73DDABA5" w:rsidR="00B959BC" w:rsidRDefault="00B959BC" w:rsidP="00B65590">
            <w:pPr>
              <w:widowControl w:val="0"/>
              <w:spacing w:line="240" w:lineRule="auto"/>
            </w:pPr>
            <w:r>
              <w:t>Economic Systems</w:t>
            </w:r>
          </w:p>
          <w:p w14:paraId="469ED2E9" w14:textId="256C7858" w:rsidR="00B959BC" w:rsidRDefault="00B959BC" w:rsidP="00B65590">
            <w:pPr>
              <w:widowControl w:val="0"/>
              <w:spacing w:line="240" w:lineRule="auto"/>
            </w:pPr>
          </w:p>
          <w:p w14:paraId="4B21A8C4" w14:textId="2BE0671B" w:rsidR="00107D30" w:rsidRDefault="00107D30" w:rsidP="00B65590">
            <w:pPr>
              <w:widowControl w:val="0"/>
              <w:spacing w:line="240" w:lineRule="auto"/>
            </w:pPr>
            <w:r>
              <w:t>Mixed Economies</w:t>
            </w:r>
          </w:p>
          <w:p w14:paraId="7D7D6373" w14:textId="7DDD2852" w:rsidR="00B65590" w:rsidRPr="006D32FE" w:rsidRDefault="00B65590" w:rsidP="00DD533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5BFD30" w14:textId="77777777" w:rsidR="00A410A7" w:rsidRDefault="00A932ED" w:rsidP="00F579A7">
            <w:pPr>
              <w:widowControl w:val="0"/>
              <w:spacing w:line="240" w:lineRule="auto"/>
            </w:pPr>
            <w:r>
              <w:t>Unit 1</w:t>
            </w:r>
          </w:p>
          <w:p w14:paraId="753A489E" w14:textId="1C322D31" w:rsidR="00A932ED" w:rsidRDefault="00A932ED" w:rsidP="00F579A7">
            <w:pPr>
              <w:widowControl w:val="0"/>
              <w:spacing w:line="240" w:lineRule="auto"/>
            </w:pPr>
            <w:r>
              <w:t>Chapter 2s</w:t>
            </w:r>
            <w:r w:rsidR="00895918">
              <w:t>4</w:t>
            </w:r>
          </w:p>
          <w:p w14:paraId="32D45B65" w14:textId="77777777" w:rsidR="00A932ED" w:rsidRDefault="00A932ED" w:rsidP="00F579A7">
            <w:pPr>
              <w:widowControl w:val="0"/>
              <w:spacing w:line="240" w:lineRule="auto"/>
            </w:pPr>
            <w:r>
              <w:t>Economic Systems</w:t>
            </w:r>
          </w:p>
          <w:p w14:paraId="2DF4F0BB" w14:textId="77777777" w:rsidR="00A932ED" w:rsidRDefault="00A932ED" w:rsidP="00F579A7">
            <w:pPr>
              <w:widowControl w:val="0"/>
              <w:spacing w:line="240" w:lineRule="auto"/>
            </w:pPr>
          </w:p>
          <w:p w14:paraId="4E5D2A4A" w14:textId="4F364B8F" w:rsidR="00A932ED" w:rsidRPr="006D32FE" w:rsidRDefault="00CD2DFF" w:rsidP="00F579A7">
            <w:pPr>
              <w:widowControl w:val="0"/>
              <w:spacing w:line="240" w:lineRule="auto"/>
            </w:pPr>
            <w:r>
              <w:t>Mixed Economi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5F964" w14:textId="77777777" w:rsidR="00A410A7" w:rsidRDefault="00A932ED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7A06B46E" w14:textId="346F236E" w:rsidR="00A932ED" w:rsidRDefault="00A932ED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Chapter 2s </w:t>
            </w:r>
            <w:r w:rsidR="00241C93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1,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2</w:t>
            </w:r>
            <w:r w:rsidR="00241C93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,3&amp;4</w:t>
            </w:r>
          </w:p>
          <w:p w14:paraId="611996DE" w14:textId="77777777" w:rsidR="00CC55C7" w:rsidRDefault="00CC55C7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26B736EA" w14:textId="77777777" w:rsidR="00CC55C7" w:rsidRDefault="00CC55C7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conomic Systems</w:t>
            </w:r>
          </w:p>
          <w:p w14:paraId="672C27EE" w14:textId="2293A315" w:rsidR="00CC55C7" w:rsidRPr="006D32FE" w:rsidRDefault="00CC55C7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43D4F6AC" w14:textId="77777777" w:rsidTr="1B05B8E7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97AAC" w14:textId="54C66BA0" w:rsidR="009A562D" w:rsidRDefault="00385CC7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Scarcity and Economic Reasoning</w:t>
            </w:r>
          </w:p>
          <w:p w14:paraId="1F65A2A3" w14:textId="0D85D492" w:rsidR="008D0D51" w:rsidRDefault="008D0D51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0</w:t>
            </w:r>
            <w:r w:rsidR="00101BF7">
              <w:t>7</w:t>
            </w:r>
          </w:p>
          <w:p w14:paraId="3C6698D2" w14:textId="2638EEB2" w:rsidR="00277248" w:rsidRDefault="00333D72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Compare and contrast the theoretical principles of capitalism, socialism, and communism, as expressed through theorists such as Adam Smith and Karl Marx</w:t>
            </w:r>
          </w:p>
          <w:p w14:paraId="543F9647" w14:textId="09F2A312" w:rsidR="00385CC7" w:rsidRDefault="00385CC7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05</w:t>
            </w:r>
          </w:p>
          <w:p w14:paraId="5BA0D33F" w14:textId="04F59032" w:rsidR="00A410A7" w:rsidRPr="009A562D" w:rsidRDefault="00DC4A4A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 xml:space="preserve">Compare and contrast how the various modern economic systems (i.e., market, command, mixed) attempt to answer the following questions: What to produce? How to produce it? To produce it for whom? </w:t>
            </w:r>
          </w:p>
        </w:tc>
      </w:tr>
      <w:tr w:rsidR="00A410A7" w:rsidRPr="006D32FE" w14:paraId="17DA884E" w14:textId="77777777" w:rsidTr="1B05B8E7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FCDC3" w14:textId="77777777" w:rsidR="008B0133" w:rsidRDefault="007217AB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describe how a centrally planned </w:t>
            </w:r>
            <w:r w:rsidR="007E4D31">
              <w:rPr>
                <w:rFonts w:ascii="Cambria" w:hAnsi="Cambria"/>
                <w:sz w:val="20"/>
                <w:szCs w:val="20"/>
              </w:rPr>
              <w:t>economy is organized</w:t>
            </w:r>
          </w:p>
          <w:p w14:paraId="1C01E976" w14:textId="77777777" w:rsidR="00F31E20" w:rsidRDefault="00F31E20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1F54CA8" w14:textId="3EFC305C" w:rsidR="00F31E20" w:rsidRDefault="00F31E20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distinguish between </w:t>
            </w:r>
            <w:r w:rsidR="005D43C2">
              <w:rPr>
                <w:rFonts w:ascii="Cambria" w:hAnsi="Cambria"/>
                <w:sz w:val="20"/>
                <w:szCs w:val="20"/>
              </w:rPr>
              <w:t>socialism and communism</w:t>
            </w:r>
          </w:p>
          <w:p w14:paraId="595C9A8C" w14:textId="77777777" w:rsidR="005D43C2" w:rsidRDefault="005D43C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0799A05" w14:textId="77777777" w:rsidR="005D43C2" w:rsidRDefault="00B97F58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analyze the use of central planning in the Soviet Union</w:t>
            </w:r>
            <w:r w:rsidR="00E06F2B">
              <w:rPr>
                <w:rFonts w:ascii="Cambria" w:hAnsi="Cambria"/>
                <w:sz w:val="20"/>
                <w:szCs w:val="20"/>
              </w:rPr>
              <w:t xml:space="preserve"> and China</w:t>
            </w:r>
          </w:p>
          <w:p w14:paraId="79446AE9" w14:textId="77777777" w:rsidR="00E06F2B" w:rsidRDefault="00E06F2B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1D8BB28" w14:textId="10D28CB9" w:rsidR="00E06F2B" w:rsidRPr="006D32FE" w:rsidRDefault="00E06F2B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dentify the disa</w:t>
            </w:r>
            <w:r w:rsidR="00332BA2">
              <w:rPr>
                <w:rFonts w:ascii="Cambria" w:hAnsi="Cambria"/>
                <w:sz w:val="20"/>
                <w:szCs w:val="20"/>
              </w:rPr>
              <w:t>dvantages of a centrally planned econom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636396" w14:textId="77777777" w:rsidR="006051BC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scribe how a centrally planned economy is organized</w:t>
            </w:r>
          </w:p>
          <w:p w14:paraId="18F06BDA" w14:textId="77777777" w:rsidR="006051BC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A66557F" w14:textId="77777777" w:rsidR="006051BC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istinguish between socialism and communism</w:t>
            </w:r>
          </w:p>
          <w:p w14:paraId="22EAD808" w14:textId="77777777" w:rsidR="006051BC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66E7E27" w14:textId="77777777" w:rsidR="006051BC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analyze the use of central planning in the Soviet Union and China</w:t>
            </w:r>
          </w:p>
          <w:p w14:paraId="77EA7070" w14:textId="77777777" w:rsidR="006051BC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77E86375" w:rsidR="00FF33B6" w:rsidRPr="006D32FE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dentify the disadvantages of a centrally planned economy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E3E3A" w14:textId="77777777" w:rsidR="00A410A7" w:rsidRDefault="001F1EB4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explain the rise of mixed e</w:t>
            </w:r>
            <w:r w:rsidR="0030556B">
              <w:rPr>
                <w:rFonts w:ascii="Cambria" w:hAnsi="Cambria"/>
                <w:sz w:val="20"/>
                <w:szCs w:val="20"/>
              </w:rPr>
              <w:t>conom</w:t>
            </w:r>
            <w:r w:rsidR="00947E13">
              <w:rPr>
                <w:rFonts w:ascii="Cambria" w:hAnsi="Cambria"/>
                <w:sz w:val="20"/>
                <w:szCs w:val="20"/>
              </w:rPr>
              <w:t>ic systems</w:t>
            </w:r>
          </w:p>
          <w:p w14:paraId="245C3655" w14:textId="77777777" w:rsidR="00947E13" w:rsidRDefault="00947E13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33A5842E" w14:textId="190A927F" w:rsidR="00947E13" w:rsidRDefault="00947E13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interpret a circular flow model of </w:t>
            </w:r>
            <w:r w:rsidR="00FF1701">
              <w:rPr>
                <w:rFonts w:ascii="Cambria" w:hAnsi="Cambria"/>
                <w:sz w:val="20"/>
                <w:szCs w:val="20"/>
              </w:rPr>
              <w:t>a</w:t>
            </w:r>
            <w:r>
              <w:rPr>
                <w:rFonts w:ascii="Cambria" w:hAnsi="Cambria"/>
                <w:sz w:val="20"/>
                <w:szCs w:val="20"/>
              </w:rPr>
              <w:t xml:space="preserve"> mixed economy</w:t>
            </w:r>
          </w:p>
          <w:p w14:paraId="2325737B" w14:textId="77777777" w:rsidR="00FF1701" w:rsidRDefault="00FF1701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I can compare the mixed eco</w:t>
            </w:r>
            <w:r w:rsidR="00060EA7">
              <w:rPr>
                <w:rFonts w:ascii="Cambria" w:hAnsi="Cambria"/>
                <w:sz w:val="20"/>
                <w:szCs w:val="20"/>
              </w:rPr>
              <w:t>nomies of various nations along a continuum between centrally planned and free market systems</w:t>
            </w:r>
          </w:p>
          <w:p w14:paraId="5D23F95C" w14:textId="10F23852" w:rsidR="00F56974" w:rsidRPr="006D32FE" w:rsidRDefault="00F56974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 xml:space="preserve">describe </w:t>
            </w:r>
            <w:r w:rsidR="00741D33">
              <w:rPr>
                <w:rFonts w:ascii="Cambria" w:hAnsi="Cambria"/>
                <w:sz w:val="20"/>
                <w:szCs w:val="20"/>
              </w:rPr>
              <w:t xml:space="preserve"> the</w:t>
            </w:r>
            <w:proofErr w:type="gramEnd"/>
            <w:r w:rsidR="00741D33">
              <w:rPr>
                <w:rFonts w:ascii="Cambria" w:hAnsi="Cambria"/>
                <w:sz w:val="20"/>
                <w:szCs w:val="20"/>
              </w:rPr>
              <w:t xml:space="preserve"> rol</w:t>
            </w:r>
            <w:r w:rsidR="00851849">
              <w:rPr>
                <w:rFonts w:ascii="Cambria" w:hAnsi="Cambria"/>
                <w:sz w:val="20"/>
                <w:szCs w:val="20"/>
              </w:rPr>
              <w:t>e of free enterprise in the US economy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5688F1" w14:textId="77777777" w:rsidR="00630022" w:rsidRDefault="00630022" w:rsidP="0063002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explain the rise of mixed economic systems</w:t>
            </w:r>
          </w:p>
          <w:p w14:paraId="0ED057E6" w14:textId="77777777" w:rsidR="00630022" w:rsidRDefault="00630022" w:rsidP="00630022">
            <w:pPr>
              <w:rPr>
                <w:rFonts w:ascii="Cambria" w:hAnsi="Cambria"/>
                <w:sz w:val="20"/>
                <w:szCs w:val="20"/>
              </w:rPr>
            </w:pPr>
          </w:p>
          <w:p w14:paraId="69C8DDEE" w14:textId="77777777" w:rsidR="00630022" w:rsidRDefault="00630022" w:rsidP="0063002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nterpret a circular flow model of a mixed economy</w:t>
            </w:r>
          </w:p>
          <w:p w14:paraId="59F6E952" w14:textId="77777777" w:rsidR="00630022" w:rsidRDefault="00630022" w:rsidP="0063002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I can compare the mixed economies of various nations along a continuum between centrally planned and free market systems</w:t>
            </w:r>
          </w:p>
          <w:p w14:paraId="07B61B8F" w14:textId="7061E446" w:rsidR="00A410A7" w:rsidRPr="006D32FE" w:rsidRDefault="00630022" w:rsidP="0063002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describe  the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role of free enterprise in the US economy</w:t>
            </w:r>
          </w:p>
          <w:p w14:paraId="5F3791F1" w14:textId="54316DA5" w:rsidR="00A410A7" w:rsidRPr="006D32FE" w:rsidRDefault="00A410A7" w:rsidP="00954701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A4AD4E" w14:textId="6772307D" w:rsidR="00A410A7" w:rsidRPr="00F15621" w:rsidRDefault="00D20E20" w:rsidP="1B05B8E7">
            <w:pPr>
              <w:widowControl w:val="0"/>
              <w:spacing w:line="240" w:lineRule="auto"/>
              <w:rPr>
                <w:rFonts w:ascii="Cambria" w:hAnsi="Cambria"/>
                <w:sz w:val="40"/>
                <w:szCs w:val="40"/>
              </w:rPr>
            </w:pPr>
            <w:r w:rsidRPr="00F15621">
              <w:rPr>
                <w:rFonts w:ascii="Cambria" w:hAnsi="Cambria"/>
                <w:sz w:val="40"/>
                <w:szCs w:val="40"/>
              </w:rPr>
              <w:t xml:space="preserve">All objectives from </w:t>
            </w:r>
            <w:r w:rsidR="00E7455A" w:rsidRPr="00F15621">
              <w:rPr>
                <w:rFonts w:ascii="Cambria" w:hAnsi="Cambria"/>
                <w:sz w:val="40"/>
                <w:szCs w:val="40"/>
              </w:rPr>
              <w:t xml:space="preserve">Monday </w:t>
            </w:r>
            <w:r w:rsidR="00DB5AA9" w:rsidRPr="00F15621">
              <w:rPr>
                <w:rFonts w:ascii="Cambria" w:hAnsi="Cambria"/>
                <w:sz w:val="40"/>
                <w:szCs w:val="40"/>
              </w:rPr>
              <w:t>–</w:t>
            </w:r>
            <w:r w:rsidR="003D3065" w:rsidRPr="00F15621">
              <w:rPr>
                <w:rFonts w:ascii="Cambria" w:hAnsi="Cambria"/>
                <w:sz w:val="40"/>
                <w:szCs w:val="40"/>
              </w:rPr>
              <w:t xml:space="preserve"> Thur</w:t>
            </w:r>
            <w:r w:rsidR="00C74565" w:rsidRPr="00F15621">
              <w:rPr>
                <w:rFonts w:ascii="Cambria" w:hAnsi="Cambria"/>
                <w:sz w:val="40"/>
                <w:szCs w:val="40"/>
              </w:rPr>
              <w:t>sday</w:t>
            </w:r>
          </w:p>
          <w:p w14:paraId="39CA1027" w14:textId="0350E760" w:rsidR="00DB5AA9" w:rsidRPr="006D32FE" w:rsidRDefault="00DB5AA9" w:rsidP="1B05B8E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FBDA611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0FF87F1D" w:rsidR="00955D52" w:rsidRPr="006D32FE" w:rsidRDefault="00955D5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6EF2BE52" w:rsidR="00955D52" w:rsidRPr="006D32FE" w:rsidRDefault="00955D52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D1195CF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9781214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6177C227" w:rsidR="00865CE8" w:rsidRPr="006D32FE" w:rsidRDefault="00970C0C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T</w:t>
            </w:r>
            <w:r w:rsidR="003815E1">
              <w:rPr>
                <w:rFonts w:ascii="Cambria" w:hAnsi="Cambria"/>
                <w:color w:val="FF0000"/>
                <w:sz w:val="20"/>
                <w:szCs w:val="20"/>
              </w:rPr>
              <w:t xml:space="preserve">SW </w:t>
            </w:r>
            <w:r w:rsidR="00B55BC5">
              <w:rPr>
                <w:rFonts w:ascii="Cambria" w:hAnsi="Cambria"/>
                <w:color w:val="FF0000"/>
                <w:sz w:val="20"/>
                <w:szCs w:val="20"/>
              </w:rPr>
              <w:t>explain what they think the term centrally planned economi</w:t>
            </w:r>
            <w:r w:rsidR="00104135">
              <w:rPr>
                <w:rFonts w:ascii="Cambria" w:hAnsi="Cambria"/>
                <w:color w:val="FF0000"/>
                <w:sz w:val="20"/>
                <w:szCs w:val="20"/>
              </w:rPr>
              <w:t>es mean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6032C10A" w:rsidR="00865CE8" w:rsidRPr="006D32FE" w:rsidRDefault="002A695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TSW</w:t>
            </w:r>
            <w:r w:rsidR="00071962">
              <w:rPr>
                <w:rFonts w:ascii="Cambria" w:hAnsi="Cambria"/>
                <w:color w:val="FF0000"/>
                <w:sz w:val="20"/>
                <w:szCs w:val="20"/>
              </w:rPr>
              <w:t xml:space="preserve"> </w:t>
            </w:r>
            <w:r w:rsidR="00EA5915">
              <w:rPr>
                <w:rFonts w:ascii="Cambria" w:hAnsi="Cambria"/>
                <w:color w:val="FF0000"/>
                <w:sz w:val="20"/>
                <w:szCs w:val="20"/>
              </w:rPr>
              <w:t xml:space="preserve">describe the type of economy </w:t>
            </w:r>
            <w:r w:rsidR="001E6829">
              <w:rPr>
                <w:rFonts w:ascii="Cambria" w:hAnsi="Cambria"/>
                <w:color w:val="FF0000"/>
                <w:sz w:val="20"/>
                <w:szCs w:val="20"/>
              </w:rPr>
              <w:t>we live in America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7D335F82" w:rsidR="00865CE8" w:rsidRPr="006D32FE" w:rsidRDefault="00071962" w:rsidP="1B05B8E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TSW </w:t>
            </w:r>
            <w:r w:rsidR="00077EA2">
              <w:rPr>
                <w:rFonts w:ascii="Cambria" w:hAnsi="Cambria"/>
                <w:color w:val="FF0000"/>
                <w:sz w:val="20"/>
                <w:szCs w:val="20"/>
              </w:rPr>
              <w:t>define</w:t>
            </w:r>
            <w:r w:rsidR="0048027B">
              <w:rPr>
                <w:rFonts w:ascii="Cambria" w:hAnsi="Cambria"/>
                <w:color w:val="FF0000"/>
                <w:sz w:val="20"/>
                <w:szCs w:val="20"/>
              </w:rPr>
              <w:t xml:space="preserve"> </w:t>
            </w:r>
            <w:r w:rsidR="00993772">
              <w:rPr>
                <w:rFonts w:ascii="Cambria" w:hAnsi="Cambria"/>
                <w:color w:val="FF0000"/>
                <w:sz w:val="20"/>
                <w:szCs w:val="20"/>
              </w:rPr>
              <w:t xml:space="preserve">the </w:t>
            </w:r>
            <w:r w:rsidR="001E6829">
              <w:rPr>
                <w:rFonts w:ascii="Cambria" w:hAnsi="Cambria"/>
                <w:color w:val="FF0000"/>
                <w:sz w:val="20"/>
                <w:szCs w:val="20"/>
              </w:rPr>
              <w:t>term</w:t>
            </w:r>
            <w:r w:rsidR="00AD7A5E">
              <w:rPr>
                <w:rFonts w:ascii="Cambria" w:hAnsi="Cambria"/>
                <w:color w:val="FF0000"/>
                <w:sz w:val="20"/>
                <w:szCs w:val="20"/>
              </w:rPr>
              <w:t>s socialism and communism in their own word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7D426F59" w:rsidR="00865CE8" w:rsidRPr="00F27B81" w:rsidRDefault="00F27B81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TSW </w:t>
            </w:r>
            <w:r w:rsidR="00411C40">
              <w:rPr>
                <w:rFonts w:ascii="Cambria" w:hAnsi="Cambria"/>
                <w:color w:val="FF0000"/>
                <w:sz w:val="20"/>
                <w:szCs w:val="20"/>
              </w:rPr>
              <w:t xml:space="preserve">create a </w:t>
            </w:r>
            <w:proofErr w:type="spellStart"/>
            <w:r w:rsidR="00411C40">
              <w:rPr>
                <w:rFonts w:ascii="Cambria" w:hAnsi="Cambria"/>
                <w:color w:val="FF0000"/>
                <w:sz w:val="20"/>
                <w:szCs w:val="20"/>
              </w:rPr>
              <w:t>venn</w:t>
            </w:r>
            <w:proofErr w:type="spellEnd"/>
            <w:r w:rsidR="00411C40">
              <w:rPr>
                <w:rFonts w:ascii="Cambria" w:hAnsi="Cambria"/>
                <w:color w:val="FF0000"/>
                <w:sz w:val="20"/>
                <w:szCs w:val="20"/>
              </w:rPr>
              <w:t xml:space="preserve"> diagram with the </w:t>
            </w:r>
            <w:r w:rsidR="000B0762">
              <w:rPr>
                <w:rFonts w:ascii="Cambria" w:hAnsi="Cambria"/>
                <w:color w:val="FF0000"/>
                <w:sz w:val="20"/>
                <w:szCs w:val="20"/>
              </w:rPr>
              <w:t xml:space="preserve">terms </w:t>
            </w:r>
            <w:r w:rsidR="00872BAE">
              <w:rPr>
                <w:rFonts w:ascii="Cambria" w:hAnsi="Cambria"/>
                <w:color w:val="FF0000"/>
                <w:sz w:val="20"/>
                <w:szCs w:val="20"/>
              </w:rPr>
              <w:t xml:space="preserve">socialism and communism tell the differences and </w:t>
            </w:r>
            <w:r w:rsidR="00B00FE6">
              <w:rPr>
                <w:rFonts w:ascii="Cambria" w:hAnsi="Cambria"/>
                <w:color w:val="FF0000"/>
                <w:sz w:val="20"/>
                <w:szCs w:val="20"/>
              </w:rPr>
              <w:t>the things in commo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6C6A6" w14:textId="77777777" w:rsidR="00865CE8" w:rsidRDefault="0048667B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TSW </w:t>
            </w:r>
            <w:r w:rsidR="00B12537">
              <w:rPr>
                <w:rFonts w:ascii="Cambria" w:hAnsi="Cambria"/>
                <w:color w:val="FF0000"/>
                <w:sz w:val="20"/>
                <w:szCs w:val="20"/>
              </w:rPr>
              <w:t>study for quiz</w:t>
            </w:r>
          </w:p>
          <w:p w14:paraId="2A2DFE45" w14:textId="232E0E83" w:rsidR="007B68E6" w:rsidRPr="0048667B" w:rsidRDefault="007B68E6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Play </w:t>
            </w:r>
            <w:proofErr w:type="spellStart"/>
            <w:r w:rsidR="00AE6D83">
              <w:rPr>
                <w:rFonts w:ascii="Cambria" w:hAnsi="Cambria"/>
                <w:color w:val="FF0000"/>
                <w:sz w:val="20"/>
                <w:szCs w:val="20"/>
              </w:rPr>
              <w:t>kahoot</w:t>
            </w:r>
            <w:proofErr w:type="spellEnd"/>
            <w:r w:rsidR="00AE6D83">
              <w:rPr>
                <w:rFonts w:ascii="Cambria" w:hAnsi="Cambria"/>
                <w:color w:val="FF0000"/>
                <w:sz w:val="20"/>
                <w:szCs w:val="20"/>
              </w:rPr>
              <w:t>!</w:t>
            </w:r>
          </w:p>
        </w:tc>
      </w:tr>
      <w:tr w:rsidR="00A410A7" w:rsidRPr="006D32FE" w14:paraId="371DE99B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4BE62A68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46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8F55EF3" w14:textId="0F0F9A38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847CD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2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2B44B7A" w14:textId="44B7B8D0" w:rsidR="008274FC" w:rsidRDefault="00972D22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ntroduce </w:t>
            </w:r>
            <w:r w:rsidR="00DB2876">
              <w:rPr>
                <w:rFonts w:ascii="Cambria" w:hAnsi="Cambria"/>
                <w:color w:val="000000" w:themeColor="text1"/>
                <w:sz w:val="20"/>
                <w:szCs w:val="20"/>
              </w:rPr>
              <w:t>Chapter 2</w:t>
            </w:r>
            <w:r w:rsidR="00FF629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5B064A39" w14:textId="5F4D06D9" w:rsidR="00FB6CB6" w:rsidRDefault="00080FB0" w:rsidP="00FB6CB6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con</w:t>
            </w:r>
            <w:r w:rsidR="00C0766C">
              <w:rPr>
                <w:rFonts w:ascii="Cambria" w:hAnsi="Cambria"/>
                <w:color w:val="000000" w:themeColor="text1"/>
                <w:sz w:val="20"/>
                <w:szCs w:val="20"/>
              </w:rPr>
              <w:t>omic Systems</w:t>
            </w:r>
          </w:p>
          <w:p w14:paraId="0C8E95C9" w14:textId="77777777" w:rsidR="008274FC" w:rsidRDefault="008274FC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efine Key terms</w:t>
            </w:r>
          </w:p>
          <w:p w14:paraId="201D93B6" w14:textId="32F217FA" w:rsidR="00A76F6B" w:rsidRDefault="00C80C96" w:rsidP="008274F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BA65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D14C871" w14:textId="1ADDAD63" w:rsidR="00C80C96" w:rsidRDefault="00A549B5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reate </w:t>
            </w:r>
            <w:r w:rsidR="00AE60F7">
              <w:rPr>
                <w:rFonts w:ascii="Cambria" w:hAnsi="Cambria"/>
                <w:color w:val="000000" w:themeColor="text1"/>
                <w:sz w:val="20"/>
                <w:szCs w:val="20"/>
              </w:rPr>
              <w:t>a char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on </w:t>
            </w:r>
            <w:r w:rsidR="00702DD1">
              <w:rPr>
                <w:rFonts w:ascii="Cambria" w:hAnsi="Cambria"/>
                <w:color w:val="000000" w:themeColor="text1"/>
                <w:sz w:val="20"/>
                <w:szCs w:val="20"/>
              </w:rPr>
              <w:t>What are the characteristics of a centrally planned economy</w:t>
            </w:r>
            <w:proofErr w:type="gramStart"/>
            <w:r w:rsidR="00C075D3">
              <w:rPr>
                <w:rFonts w:ascii="Cambria" w:hAnsi="Cambria"/>
                <w:color w:val="000000" w:themeColor="text1"/>
                <w:sz w:val="20"/>
                <w:szCs w:val="20"/>
              </w:rPr>
              <w:t>1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51CC1AF" w14:textId="79A393EC" w:rsidR="00C80C96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 Concept Map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F7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46449D48" w14:textId="77777777" w:rsidR="00276838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losure </w:t>
            </w:r>
          </w:p>
          <w:p w14:paraId="193CC465" w14:textId="77777777" w:rsidR="00276838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</w:p>
          <w:p w14:paraId="739E54AE" w14:textId="0DF951A9" w:rsidR="00C80C96" w:rsidRPr="00A76F6B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KWL </w:t>
            </w:r>
            <w:r w:rsidR="000039E6">
              <w:rPr>
                <w:rFonts w:ascii="Cambria" w:hAnsi="Cambria"/>
                <w:color w:val="000000" w:themeColor="text1"/>
                <w:sz w:val="20"/>
                <w:szCs w:val="20"/>
              </w:rPr>
              <w:t>chart (What you KNOW, What you WANT to know, &amp; W</w:t>
            </w:r>
            <w:r w:rsidR="00691B0C">
              <w:rPr>
                <w:rFonts w:ascii="Cambria" w:hAnsi="Cambria"/>
                <w:color w:val="000000" w:themeColor="text1"/>
                <w:sz w:val="20"/>
                <w:szCs w:val="20"/>
              </w:rPr>
              <w:t>hat you LEARNED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DF6CBC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4A3850F1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B05B8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00FF0FD8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min</w:t>
            </w:r>
          </w:p>
          <w:p w14:paraId="4A4EF2A6" w14:textId="77777777" w:rsidR="00C42A01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14FE94A7" w14:textId="15B1351A" w:rsidR="00C80C96" w:rsidRPr="00224052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6CCE241" w14:textId="2AC45235" w:rsidR="00224052" w:rsidRDefault="00622841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</w:t>
            </w:r>
            <w:r w:rsidR="009B1A8A">
              <w:rPr>
                <w:rFonts w:ascii="Cambria" w:hAnsi="Cambria"/>
                <w:color w:val="000000" w:themeColor="text1"/>
                <w:sz w:val="20"/>
                <w:szCs w:val="20"/>
              </w:rPr>
              <w:t>/recap last lesson</w:t>
            </w:r>
          </w:p>
          <w:p w14:paraId="2A67FD2C" w14:textId="49A9CD1A" w:rsidR="0055330E" w:rsidRPr="00AE45EE" w:rsidRDefault="0055330E" w:rsidP="00AE45EE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6A486C50" w14:textId="789D4674" w:rsidR="00FA7A9D" w:rsidRPr="00FA7A9D" w:rsidRDefault="0096008A" w:rsidP="0055330E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Present Lecture </w:t>
            </w:r>
            <w:r w:rsidR="000F5070">
              <w:rPr>
                <w:rFonts w:ascii="Cambria" w:hAnsi="Cambria"/>
                <w:color w:val="auto"/>
                <w:sz w:val="20"/>
                <w:szCs w:val="20"/>
              </w:rPr>
              <w:t>Notes</w:t>
            </w:r>
          </w:p>
          <w:p w14:paraId="37E7C87D" w14:textId="6AF56E5C" w:rsidR="009B1A8A" w:rsidRDefault="000145A1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ad</w:t>
            </w:r>
            <w:r w:rsidR="009E226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ection</w:t>
            </w:r>
            <w:r w:rsidR="007D7A8C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0C718C">
              <w:rPr>
                <w:rFonts w:ascii="Cambria" w:hAnsi="Cambria"/>
                <w:color w:val="000000" w:themeColor="text1"/>
                <w:sz w:val="20"/>
                <w:szCs w:val="20"/>
              </w:rPr>
              <w:t>3</w:t>
            </w:r>
          </w:p>
          <w:p w14:paraId="7275CB0F" w14:textId="0495D712" w:rsidR="00FA1595" w:rsidRDefault="00EA44A7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Checkpoint Questions</w:t>
            </w:r>
          </w:p>
          <w:p w14:paraId="09B28C6B" w14:textId="3A9CC25E" w:rsidR="009E226E" w:rsidRDefault="009E226E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3A6CADA" w14:textId="35C5E30C" w:rsidR="009E226E" w:rsidRDefault="00E73222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ake picture view of </w:t>
            </w:r>
            <w:r w:rsidR="00E1599F">
              <w:rPr>
                <w:rFonts w:ascii="Cambria" w:hAnsi="Cambria"/>
                <w:color w:val="000000" w:themeColor="text1"/>
                <w:sz w:val="20"/>
                <w:szCs w:val="20"/>
              </w:rPr>
              <w:t>section</w:t>
            </w:r>
          </w:p>
          <w:p w14:paraId="4A659AAC" w14:textId="77777777" w:rsidR="00E1599F" w:rsidRDefault="00E1599F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4986BCF7" w14:textId="1C73C575" w:rsidR="001A5270" w:rsidRDefault="001A5270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D82BCA1" w14:textId="3560E9D6" w:rsidR="001A5270" w:rsidRPr="00C42A01" w:rsidRDefault="001A5270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321</w:t>
            </w:r>
          </w:p>
          <w:p w14:paraId="3E796317" w14:textId="59523ED7" w:rsidR="00C42A01" w:rsidRPr="00224052" w:rsidRDefault="00C42A01" w:rsidP="0022405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F7BD97D" w14:textId="77777777" w:rsidR="00A410A7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272FE2CB" w:rsidR="009F0508" w:rsidRPr="006D32FE" w:rsidRDefault="00AC50BF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1F96B" w14:textId="4A43B677" w:rsidR="001A5270" w:rsidRPr="00DA18EA" w:rsidRDefault="00C6012D" w:rsidP="00DA18E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27A3831C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46E98125" w14:textId="77777777" w:rsidR="0089767A" w:rsidRPr="00224052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70C3639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7A88CAA5" w14:textId="7D959BC6" w:rsidR="0089767A" w:rsidRDefault="002B074F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</w:t>
            </w:r>
            <w:r w:rsidR="00D649F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</w:t>
            </w:r>
            <w:r w:rsidR="005F41B1">
              <w:rPr>
                <w:rFonts w:ascii="Cambria" w:hAnsi="Cambria"/>
                <w:color w:val="000000" w:themeColor="text1"/>
                <w:sz w:val="20"/>
                <w:szCs w:val="20"/>
              </w:rPr>
              <w:t>Infogra</w:t>
            </w:r>
            <w:r w:rsidR="003A0D5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hics </w:t>
            </w:r>
          </w:p>
          <w:p w14:paraId="6CD32702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B8C565C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51D9F125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104FDAC" w14:textId="00F2D694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="007D1060">
              <w:rPr>
                <w:rFonts w:ascii="Cambria" w:hAnsi="Cambria"/>
                <w:color w:val="000000" w:themeColor="text1"/>
                <w:sz w:val="20"/>
                <w:szCs w:val="20"/>
              </w:rPr>
              <w:t>Give Me 5</w:t>
            </w:r>
          </w:p>
          <w:p w14:paraId="53D5CA72" w14:textId="1D1229ED" w:rsidR="007D1060" w:rsidRDefault="007D1060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</w:t>
            </w:r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esson)</w:t>
            </w:r>
          </w:p>
          <w:p w14:paraId="7799F696" w14:textId="592A9941" w:rsidR="00DA18EA" w:rsidRPr="00C42A01" w:rsidRDefault="00DA18EA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784722C" w14:textId="77777777" w:rsidR="0089767A" w:rsidRPr="00224052" w:rsidRDefault="0089767A" w:rsidP="0089767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DA173A6" w14:textId="766F8AAB" w:rsidR="00C80C96" w:rsidRPr="00A76F6B" w:rsidRDefault="00C80C96" w:rsidP="002D3A04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45FE4C7E" w:rsidR="00A410A7" w:rsidRPr="0091076B" w:rsidRDefault="00A410A7" w:rsidP="009107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6E701B" w14:textId="77777777" w:rsidR="00631523" w:rsidRDefault="00C6012D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</w:t>
            </w:r>
            <w:r w:rsidR="00631523">
              <w:rPr>
                <w:rFonts w:ascii="Cambria" w:hAnsi="Cambria"/>
                <w:color w:val="000000" w:themeColor="text1"/>
                <w:sz w:val="20"/>
                <w:szCs w:val="20"/>
              </w:rPr>
              <w:t>O NOW</w:t>
            </w:r>
          </w:p>
          <w:p w14:paraId="07972781" w14:textId="330CB452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4CD321F5" w14:textId="77777777" w:rsidR="00631523" w:rsidRPr="00224052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5A8208D" w14:textId="2644454D" w:rsidR="00631523" w:rsidRPr="00EC0089" w:rsidRDefault="00631523" w:rsidP="00EC008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3DF58542" w14:textId="1EBFF3F8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  <w:r w:rsidR="006F4A7B">
              <w:rPr>
                <w:rFonts w:ascii="Cambria" w:hAnsi="Cambria"/>
                <w:color w:val="000000" w:themeColor="text1"/>
                <w:sz w:val="20"/>
                <w:szCs w:val="20"/>
              </w:rPr>
              <w:t>/Think/Pair/Share</w:t>
            </w:r>
          </w:p>
          <w:p w14:paraId="0F060C1F" w14:textId="77777777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760BBE40" w14:textId="77777777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B8E97E9" w14:textId="4011A187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</w:t>
            </w:r>
            <w:r w:rsidR="001A3A8B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t </w:t>
            </w:r>
          </w:p>
          <w:p w14:paraId="124FE49E" w14:textId="17D15D36" w:rsidR="00337EB6" w:rsidRDefault="00337EB6" w:rsidP="00337EB6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POST-IT</w:t>
            </w:r>
            <w:r w:rsidR="002D584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as you go</w:t>
            </w:r>
          </w:p>
          <w:p w14:paraId="3326A7B9" w14:textId="00311DD4" w:rsidR="002D5842" w:rsidRDefault="002D5842" w:rsidP="00337EB6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Students will write on a POST IT </w:t>
            </w:r>
            <w:r w:rsidR="00DA3D09">
              <w:rPr>
                <w:rFonts w:ascii="Cambria" w:hAnsi="Cambria"/>
                <w:color w:val="000000" w:themeColor="text1"/>
                <w:sz w:val="20"/>
                <w:szCs w:val="20"/>
              </w:rPr>
              <w:t>1</w:t>
            </w:r>
            <w:r w:rsidR="00756078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idea for a new activity for the class</w:t>
            </w:r>
          </w:p>
          <w:p w14:paraId="212F8384" w14:textId="4A6C3053" w:rsidR="00756078" w:rsidRDefault="00756078" w:rsidP="00337EB6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d 1 </w:t>
            </w:r>
            <w:r w:rsidR="00723159">
              <w:rPr>
                <w:rFonts w:ascii="Cambria" w:hAnsi="Cambria"/>
                <w:color w:val="000000" w:themeColor="text1"/>
                <w:sz w:val="20"/>
                <w:szCs w:val="20"/>
              </w:rPr>
              <w:t>point that stood out from the lesson</w:t>
            </w:r>
          </w:p>
          <w:p w14:paraId="4F21A54F" w14:textId="77777777" w:rsidR="00EC0089" w:rsidRDefault="00EC0089" w:rsidP="00EC008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8668675" w14:textId="3F99128A" w:rsidR="00631523" w:rsidRDefault="00631523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404114EA" w14:textId="77777777" w:rsidR="00631523" w:rsidRPr="00C42A01" w:rsidRDefault="00631523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1BCC29C1" w14:textId="77777777" w:rsidR="00631523" w:rsidRPr="00224052" w:rsidRDefault="00631523" w:rsidP="0063152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6A41BF03" w:rsidR="00A410A7" w:rsidRPr="0091076B" w:rsidRDefault="00A410A7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761B4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</w:t>
            </w:r>
          </w:p>
          <w:p w14:paraId="3CDC3CBD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6812EC5C" w14:textId="77777777" w:rsidR="00D22549" w:rsidRPr="00224052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D212716" w14:textId="607A5252" w:rsidR="00D22549" w:rsidRPr="008236EB" w:rsidRDefault="00D22549" w:rsidP="008236E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</w:t>
            </w:r>
            <w:r w:rsidR="008236EB">
              <w:rPr>
                <w:rFonts w:ascii="Cambria" w:hAnsi="Cambria"/>
                <w:color w:val="000000" w:themeColor="text1"/>
                <w:sz w:val="20"/>
                <w:szCs w:val="20"/>
              </w:rPr>
              <w:t>sson</w:t>
            </w:r>
          </w:p>
          <w:p w14:paraId="76F69397" w14:textId="636327A1" w:rsidR="00D22549" w:rsidRPr="00BE29F8" w:rsidRDefault="00EF5096" w:rsidP="008236E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FF0000"/>
                <w:sz w:val="20"/>
                <w:szCs w:val="20"/>
              </w:rPr>
            </w:pPr>
            <w:r w:rsidRPr="00BE29F8">
              <w:rPr>
                <w:rFonts w:ascii="Cambria" w:hAnsi="Cambria"/>
                <w:color w:val="FF0000"/>
                <w:sz w:val="20"/>
                <w:szCs w:val="20"/>
              </w:rPr>
              <w:t>Section Quiz</w:t>
            </w:r>
            <w:r w:rsidR="00952B59">
              <w:rPr>
                <w:rFonts w:ascii="Cambria" w:hAnsi="Cambria"/>
                <w:color w:val="FF0000"/>
                <w:sz w:val="20"/>
                <w:szCs w:val="20"/>
              </w:rPr>
              <w:t>3</w:t>
            </w:r>
            <w:r w:rsidRPr="00BE29F8">
              <w:rPr>
                <w:rFonts w:ascii="Cambria" w:hAnsi="Cambria"/>
                <w:color w:val="FF0000"/>
                <w:sz w:val="20"/>
                <w:szCs w:val="20"/>
              </w:rPr>
              <w:t>&amp;</w:t>
            </w:r>
            <w:r w:rsidR="00952B59">
              <w:rPr>
                <w:rFonts w:ascii="Cambria" w:hAnsi="Cambria"/>
                <w:color w:val="FF0000"/>
                <w:sz w:val="20"/>
                <w:szCs w:val="20"/>
              </w:rPr>
              <w:t>4</w:t>
            </w:r>
            <w:r w:rsidR="00D22549" w:rsidRPr="00BE29F8">
              <w:rPr>
                <w:rFonts w:ascii="Cambria" w:hAnsi="Cambria"/>
                <w:color w:val="FF0000"/>
                <w:sz w:val="20"/>
                <w:szCs w:val="20"/>
              </w:rPr>
              <w:t xml:space="preserve"> </w:t>
            </w:r>
            <w:r w:rsidR="005F7EEA">
              <w:rPr>
                <w:rFonts w:ascii="Cambria" w:hAnsi="Cambria"/>
                <w:color w:val="FF0000"/>
                <w:sz w:val="20"/>
                <w:szCs w:val="20"/>
              </w:rPr>
              <w:t>20 minutes</w:t>
            </w:r>
          </w:p>
          <w:p w14:paraId="6C890C40" w14:textId="77777777" w:rsidR="00D22549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A7F1F4" w14:textId="77777777" w:rsidR="00D22549" w:rsidRPr="00C42A01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B2149EE" w14:textId="7645D6BF" w:rsidR="00A410A7" w:rsidRPr="0091076B" w:rsidRDefault="00A410A7" w:rsidP="0091076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1B05B8E7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5C14B243" w:rsidR="00D00D80" w:rsidRPr="00906657" w:rsidRDefault="00D00D80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62BB1" w14:textId="79E83156" w:rsidR="000325EA" w:rsidRPr="00254297" w:rsidRDefault="000325EA" w:rsidP="00254297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BDFC807" w14:textId="322C4638" w:rsidR="00DA1448" w:rsidRPr="003138BA" w:rsidRDefault="007722C3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</w:t>
            </w:r>
            <w:r w:rsidR="00DA1448" w:rsidRPr="003138BA">
              <w:rPr>
                <w:rFonts w:ascii="Cambria" w:hAnsi="Cambria"/>
                <w:b/>
                <w:bCs/>
                <w:sz w:val="20"/>
                <w:szCs w:val="20"/>
              </w:rPr>
              <w:t>eview</w:t>
            </w: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 xml:space="preserve"> goals/objectives</w:t>
            </w:r>
          </w:p>
          <w:p w14:paraId="6362A76E" w14:textId="7C765299" w:rsidR="007722C3" w:rsidRDefault="007722C3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28AAE161" w14:textId="15DB21B6" w:rsidR="003138BA" w:rsidRDefault="00254297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8EE5F9B" w14:textId="20CE46DF" w:rsidR="009841BF" w:rsidRPr="003138BA" w:rsidRDefault="009841BF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A6F2E9F" w14:textId="3DDE89A2" w:rsidR="000325EA" w:rsidRPr="006D32FE" w:rsidRDefault="000325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A3403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784A19FF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4DD453B5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659C1B32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0CC4234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65C823E" w14:textId="46498BA2" w:rsidR="00A410A7" w:rsidRPr="006D32FE" w:rsidRDefault="00A410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11049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0F7A7D84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692DDEE2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FCC7993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260B08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5FD87B9" w14:textId="01C5723E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2F915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1E1A7A2A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8CD676F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7B0606C8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13F116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A4CA024" w14:textId="393A056C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39862BF0" w:rsidR="00A410A7" w:rsidRPr="006D32FE" w:rsidRDefault="00A410A7" w:rsidP="00561A7F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  <w:p w14:paraId="65428BD6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4FB791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E624EB5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C727BA7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6EFE7FEB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68A88068" w14:textId="77291B41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1B05B8E7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29243BC0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29348" w14:textId="54C7DC82" w:rsidR="00CD0B6F" w:rsidRDefault="00CD0B6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CDB63EA" w14:textId="4A1CE60E" w:rsidR="006D32FE" w:rsidRDefault="008070D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</w:t>
            </w:r>
            <w:r w:rsidR="00143043">
              <w:rPr>
                <w:rFonts w:ascii="Cambria" w:hAnsi="Cambria"/>
                <w:b/>
                <w:bCs/>
                <w:sz w:val="20"/>
                <w:szCs w:val="20"/>
              </w:rPr>
              <w:t>roup discussion</w:t>
            </w:r>
          </w:p>
          <w:p w14:paraId="0495FCEC" w14:textId="24190A4A" w:rsidR="00CD0B6F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49FE7AF5" w14:textId="77777777" w:rsidR="009738F3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AB9063" w14:textId="57D1BF01" w:rsidR="00143043" w:rsidRPr="006D32FE" w:rsidRDefault="0014304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3362C" w14:textId="5786CEC0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DA0024E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0E85527D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2BBA4B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24E84E53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66D7D49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0459D4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52F6F700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676EA4C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AB5123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EB66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2C8AA05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072F4D6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3CB9E647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E659DB" w14:textId="3E9FC1BD" w:rsidR="006D32FE" w:rsidRPr="009841BF" w:rsidRDefault="006D32FE" w:rsidP="009841B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35F96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65C6C6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15B326E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4E87A6F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11E74D" w14:textId="18CD498C" w:rsidR="006D32FE" w:rsidRPr="009841BF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D32FE" w:rsidRPr="006D32FE" w14:paraId="70108707" w14:textId="77777777" w:rsidTr="1B05B8E7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7A172142" w14:textId="48A4948B" w:rsidR="00906657" w:rsidRPr="00F579A7" w:rsidRDefault="006D32FE" w:rsidP="00F579A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62C3A" w14:textId="77777777" w:rsidR="006D32FE" w:rsidRDefault="00AA689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2883D067" w14:textId="77777777" w:rsidR="00AA689E" w:rsidRDefault="0026153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7305608E" w14:textId="77777777" w:rsidR="0026153E" w:rsidRDefault="00765E2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</w:t>
            </w:r>
            <w:r w:rsidR="001F7C4C">
              <w:rPr>
                <w:rFonts w:ascii="Cambria" w:hAnsi="Cambria"/>
                <w:b/>
                <w:bCs/>
                <w:sz w:val="20"/>
                <w:szCs w:val="20"/>
              </w:rPr>
              <w:t xml:space="preserve">picture </w:t>
            </w:r>
            <w:r w:rsidR="00E07913">
              <w:rPr>
                <w:rFonts w:ascii="Cambria" w:hAnsi="Cambria"/>
                <w:b/>
                <w:bCs/>
                <w:sz w:val="20"/>
                <w:szCs w:val="20"/>
              </w:rPr>
              <w:t>view of sections</w:t>
            </w:r>
          </w:p>
          <w:p w14:paraId="20A5B664" w14:textId="77777777" w:rsidR="00E07913" w:rsidRDefault="00E0791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</w:t>
            </w:r>
            <w:r w:rsidR="00F447AA">
              <w:rPr>
                <w:rFonts w:ascii="Cambria" w:hAnsi="Cambria"/>
                <w:b/>
                <w:bCs/>
                <w:sz w:val="20"/>
                <w:szCs w:val="20"/>
              </w:rPr>
              <w:t>ss questions</w:t>
            </w:r>
          </w:p>
          <w:p w14:paraId="44E3582B" w14:textId="577C3BC2" w:rsidR="00F447AA" w:rsidRPr="006D32FE" w:rsidRDefault="00F447A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B2019" w14:textId="3B61CC97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5034330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69352A1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379C307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7DFBE79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0BA49C1" w14:textId="15E739FC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9551E" w14:textId="1EB37965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345B3D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410CF8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43F5CC5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47AC702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5AC4CAC" w14:textId="58F86E7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DAE7E" w14:textId="13A59CC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F11967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0C5784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2A3B54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3D6E1FE9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1E066157" w14:textId="4F3E8699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97DA4" w14:textId="3C6A2F82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815FC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BE04ED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73E914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66577F7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75D10DEF" w14:textId="7F411B7B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46AB6B95" w:rsidR="00925459" w:rsidRPr="006D32FE" w:rsidRDefault="12B577B7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10828" w14:textId="46AB6B95" w:rsidR="00925459" w:rsidRPr="006D32FE" w:rsidRDefault="250FBEB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77CFA3CC" w14:textId="4D679A82" w:rsidR="00925459" w:rsidRPr="006D32FE" w:rsidRDefault="00925459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46AB6B95" w:rsidR="00925459" w:rsidRPr="006D32FE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8DCEC2" w14:textId="46AB6B95" w:rsidR="00925459" w:rsidRPr="006D32FE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69A0EEB5" w14:textId="000C381A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581D9" w14:textId="46AB6B95" w:rsidR="00925459" w:rsidRPr="006D32FE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DF2835F" w14:textId="1EB1A5F9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B506449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2C494F8" w:rsidR="006D32FE" w:rsidRPr="006D32FE" w:rsidRDefault="68B14D62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by </w:t>
            </w:r>
            <w:r w:rsidR="57C3AA4E" w:rsidRPr="1B05B8E7">
              <w:rPr>
                <w:rFonts w:ascii="Cambria" w:hAnsi="Cambria"/>
                <w:b/>
                <w:bCs/>
                <w:sz w:val="20"/>
                <w:szCs w:val="20"/>
              </w:rPr>
              <w:t>giving students</w:t>
            </w: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choic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50B40916" w:rsidR="006D32FE" w:rsidRPr="006D32FE" w:rsidRDefault="3DC9EF9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35C3C157" w:rsidR="006D32FE" w:rsidRPr="006D32FE" w:rsidRDefault="3DC9EF93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70069F06" w:rsidR="006D32FE" w:rsidRPr="006D32FE" w:rsidRDefault="678A4071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A85F180" w:rsidR="006D32FE" w:rsidRPr="006D32FE" w:rsidRDefault="678A407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</w:tc>
      </w:tr>
      <w:tr w:rsidR="006D32FE" w:rsidRPr="006D32FE" w14:paraId="1E107C85" w14:textId="77777777" w:rsidTr="1B05B8E7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20FD96E" w:rsidR="006D32FE" w:rsidRPr="006D32FE" w:rsidRDefault="38CD8C7D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620FD96E" w:rsidR="006D32FE" w:rsidRPr="006D32FE" w:rsidRDefault="59356EEF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7FE5B90" w14:textId="28C09DD9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1B05B8E7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EAC2E" w14:textId="77777777" w:rsidR="002E64B6" w:rsidRDefault="68A7CC8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</w:t>
            </w:r>
            <w:r w:rsidR="518E5DFB" w:rsidRPr="1B05B8E7">
              <w:rPr>
                <w:rFonts w:ascii="Cambria" w:hAnsi="Cambria"/>
                <w:b/>
                <w:bCs/>
                <w:sz w:val="20"/>
                <w:szCs w:val="20"/>
              </w:rPr>
              <w:t>writing assessment</w:t>
            </w:r>
          </w:p>
          <w:p w14:paraId="0B00192C" w14:textId="77777777" w:rsidR="007B37E9" w:rsidRDefault="00504F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2B7B4291" w14:textId="77777777" w:rsidR="00C570DB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Quizzes</w:t>
            </w:r>
          </w:p>
          <w:p w14:paraId="19D64379" w14:textId="25256B0B" w:rsidR="00ED00EF" w:rsidRPr="006D32FE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</w:t>
            </w:r>
            <w:r w:rsidR="00F62AAC">
              <w:rPr>
                <w:rFonts w:ascii="Cambria" w:hAnsi="Cambria"/>
                <w:b/>
                <w:bCs/>
                <w:sz w:val="20"/>
                <w:szCs w:val="20"/>
              </w:rPr>
              <w:t>es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6F63BEF9" w:rsidR="002E64B6" w:rsidRDefault="1CB1BC20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E71CE69" w14:textId="4470664F" w:rsidR="00504FE3" w:rsidRPr="006D32FE" w:rsidRDefault="00504FE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045ACFBE" w14:textId="77777777" w:rsidR="002E64B6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BE729BC" w14:textId="5FF67074" w:rsidR="00ED5323" w:rsidRPr="006D32FE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4B518B87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58954B84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7E38F4A6" w14:textId="35B8726A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1E9F2AD4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1CE5765C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6A0E7EF6" w14:textId="43350EF7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46B6384" w14:textId="77777777" w:rsidR="002E64B6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44D55C2B" w14:textId="620352C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45982F3" w14:textId="6197ED0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  <w:p w14:paraId="49298A8B" w14:textId="7CD243B5" w:rsidR="00C570DB" w:rsidRPr="006D32FE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3B7789" w14:textId="77777777" w:rsidR="002E64B6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774C6649" w14:textId="77777777" w:rsidR="00563912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736F92C" w14:textId="6856DF00" w:rsidR="00563912" w:rsidRPr="006D32FE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2109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F2936C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6AD2343" w14:textId="360E5CAB" w:rsidR="002E64B6" w:rsidRPr="006D32FE" w:rsidRDefault="00267ED5" w:rsidP="00267ED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301EB2B" w14:textId="4C0C80A5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AD259" w14:textId="07B43817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1AC1A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C833A6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BA7B6D3" w14:textId="116406AB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DDB7F" w14:textId="43002B03" w:rsidR="002E64B6" w:rsidRPr="006D32FE" w:rsidRDefault="1CE06DA7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36DC1BF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29508F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C1D8D33" w14:textId="0D044D87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BD64A" w14:textId="2768AB78" w:rsidR="002E64B6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546D82BB" w14:textId="19BD2678" w:rsidR="00795E8E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F1459E1" w14:textId="587C08FF" w:rsidR="00563912" w:rsidRPr="006D32FE" w:rsidRDefault="00563912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F1F91" w14:textId="77777777" w:rsidR="004421B0" w:rsidRDefault="004421B0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</w:t>
            </w:r>
            <w:r w:rsidR="00562358">
              <w:rPr>
                <w:rFonts w:ascii="Cambria" w:hAnsi="Cambria"/>
                <w:b/>
                <w:bCs/>
                <w:sz w:val="20"/>
                <w:szCs w:val="20"/>
              </w:rPr>
              <w:t>s</w:t>
            </w:r>
          </w:p>
          <w:p w14:paraId="444E73CC" w14:textId="77777777" w:rsidR="00562358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5A02EAD" w14:textId="3213D5F7" w:rsidR="00562358" w:rsidRPr="006D32FE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7CBA2F6C" w:rsidR="002E64B6" w:rsidRPr="006D32FE" w:rsidRDefault="002E64B6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71C9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6802BA9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1D2B9005" w14:textId="038B984E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5357C" w14:textId="7E0B590B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D77AEE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37D2BE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B40DC52" w14:textId="593D7540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488A8C79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46459C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33E95CBF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2D054FAE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AD7FB8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AD97170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lastRenderedPageBreak/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C1420" w14:textId="77777777" w:rsidR="008031E8" w:rsidRDefault="45B5FE9B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Watch a short video</w:t>
            </w:r>
          </w:p>
          <w:p w14:paraId="34D83EFE" w14:textId="7CCF9FCE" w:rsidR="00D16EA7" w:rsidRPr="006D32FE" w:rsidRDefault="00D16EA7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isten to section audio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E7B23" w14:textId="629F2F06" w:rsidR="008031E8" w:rsidRPr="006D32FE" w:rsidRDefault="24E62CA1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</w:t>
            </w:r>
          </w:p>
          <w:p w14:paraId="66F55F07" w14:textId="42D7166A" w:rsidR="008031E8" w:rsidRPr="006D32FE" w:rsidRDefault="00D16E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298F4" w14:textId="7D9AD860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about </w:t>
            </w:r>
          </w:p>
          <w:p w14:paraId="6E4B77B1" w14:textId="00FC4AA7" w:rsidR="008031E8" w:rsidRPr="006D32FE" w:rsidRDefault="00D16EA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271880C5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 about</w:t>
            </w:r>
          </w:p>
          <w:p w14:paraId="603BAD92" w14:textId="6E019447" w:rsidR="008031E8" w:rsidRPr="006D32FE" w:rsidRDefault="00DB12AC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lay Kahoot!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138078C1" w:rsidR="008031E8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0451B992" w14:textId="7B395C4B" w:rsidR="00DB12AC" w:rsidRPr="006D32FE" w:rsidRDefault="00DB12AC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lay Kahoot!</w:t>
            </w:r>
          </w:p>
          <w:p w14:paraId="6C7EA602" w14:textId="3D05B7F9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490A56" w14:textId="77777777" w:rsidR="0025053B" w:rsidRDefault="0025053B">
      <w:pPr>
        <w:spacing w:line="240" w:lineRule="auto"/>
      </w:pPr>
      <w:r>
        <w:separator/>
      </w:r>
    </w:p>
  </w:endnote>
  <w:endnote w:type="continuationSeparator" w:id="0">
    <w:p w14:paraId="585374F5" w14:textId="77777777" w:rsidR="0025053B" w:rsidRDefault="0025053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1A255F" w14:textId="77777777" w:rsidR="0025053B" w:rsidRDefault="0025053B">
      <w:pPr>
        <w:spacing w:line="240" w:lineRule="auto"/>
      </w:pPr>
      <w:r>
        <w:separator/>
      </w:r>
    </w:p>
  </w:footnote>
  <w:footnote w:type="continuationSeparator" w:id="0">
    <w:p w14:paraId="37605E99" w14:textId="77777777" w:rsidR="0025053B" w:rsidRDefault="0025053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805D96"/>
    <w:multiLevelType w:val="hybridMultilevel"/>
    <w:tmpl w:val="164E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9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1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7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9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9"/>
  </w:num>
  <w:num w:numId="3" w16cid:durableId="818498380">
    <w:abstractNumId w:val="13"/>
  </w:num>
  <w:num w:numId="4" w16cid:durableId="1727679653">
    <w:abstractNumId w:val="42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3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1"/>
  </w:num>
  <w:num w:numId="12" w16cid:durableId="1951207755">
    <w:abstractNumId w:val="40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8"/>
  </w:num>
  <w:num w:numId="16" w16cid:durableId="1520506418">
    <w:abstractNumId w:val="39"/>
  </w:num>
  <w:num w:numId="17" w16cid:durableId="1739016068">
    <w:abstractNumId w:val="27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30"/>
  </w:num>
  <w:num w:numId="21" w16cid:durableId="343283307">
    <w:abstractNumId w:val="24"/>
  </w:num>
  <w:num w:numId="22" w16cid:durableId="1286085434">
    <w:abstractNumId w:val="16"/>
  </w:num>
  <w:num w:numId="23" w16cid:durableId="847597138">
    <w:abstractNumId w:val="32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5"/>
  </w:num>
  <w:num w:numId="27" w16cid:durableId="1212764644">
    <w:abstractNumId w:val="34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7"/>
  </w:num>
  <w:num w:numId="31" w16cid:durableId="295457635">
    <w:abstractNumId w:val="31"/>
  </w:num>
  <w:num w:numId="32" w16cid:durableId="184490855">
    <w:abstractNumId w:val="8"/>
  </w:num>
  <w:num w:numId="33" w16cid:durableId="2062053241">
    <w:abstractNumId w:val="23"/>
  </w:num>
  <w:num w:numId="34" w16cid:durableId="601256947">
    <w:abstractNumId w:val="26"/>
  </w:num>
  <w:num w:numId="35" w16cid:durableId="2017417851">
    <w:abstractNumId w:val="25"/>
  </w:num>
  <w:num w:numId="36" w16cid:durableId="1339696670">
    <w:abstractNumId w:val="36"/>
  </w:num>
  <w:num w:numId="37" w16cid:durableId="1716000139">
    <w:abstractNumId w:val="5"/>
  </w:num>
  <w:num w:numId="38" w16cid:durableId="841970411">
    <w:abstractNumId w:val="22"/>
  </w:num>
  <w:num w:numId="39" w16cid:durableId="1576472902">
    <w:abstractNumId w:val="28"/>
  </w:num>
  <w:num w:numId="40" w16cid:durableId="979769624">
    <w:abstractNumId w:val="33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 w:numId="44" w16cid:durableId="1655641777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9E6"/>
    <w:rsid w:val="00003F6D"/>
    <w:rsid w:val="00005B00"/>
    <w:rsid w:val="000109CE"/>
    <w:rsid w:val="000145A1"/>
    <w:rsid w:val="00020799"/>
    <w:rsid w:val="00024404"/>
    <w:rsid w:val="0002554A"/>
    <w:rsid w:val="00030CA6"/>
    <w:rsid w:val="000315E9"/>
    <w:rsid w:val="000325EA"/>
    <w:rsid w:val="00032CF6"/>
    <w:rsid w:val="000331C1"/>
    <w:rsid w:val="00033461"/>
    <w:rsid w:val="00033BA5"/>
    <w:rsid w:val="00034564"/>
    <w:rsid w:val="0004162D"/>
    <w:rsid w:val="00044CBA"/>
    <w:rsid w:val="000531DB"/>
    <w:rsid w:val="0005716F"/>
    <w:rsid w:val="00060EA7"/>
    <w:rsid w:val="0006254D"/>
    <w:rsid w:val="00062699"/>
    <w:rsid w:val="00062C16"/>
    <w:rsid w:val="00071962"/>
    <w:rsid w:val="00077EA2"/>
    <w:rsid w:val="00080FB0"/>
    <w:rsid w:val="00082F9C"/>
    <w:rsid w:val="00083FD9"/>
    <w:rsid w:val="00087892"/>
    <w:rsid w:val="00090118"/>
    <w:rsid w:val="000901B5"/>
    <w:rsid w:val="00091959"/>
    <w:rsid w:val="00091D32"/>
    <w:rsid w:val="000A52CF"/>
    <w:rsid w:val="000A7D71"/>
    <w:rsid w:val="000B0762"/>
    <w:rsid w:val="000B1A2E"/>
    <w:rsid w:val="000B2A7D"/>
    <w:rsid w:val="000B33FF"/>
    <w:rsid w:val="000B48B7"/>
    <w:rsid w:val="000B7D40"/>
    <w:rsid w:val="000C43D1"/>
    <w:rsid w:val="000C6B0C"/>
    <w:rsid w:val="000C718C"/>
    <w:rsid w:val="000D0E94"/>
    <w:rsid w:val="000D1CF4"/>
    <w:rsid w:val="000D507B"/>
    <w:rsid w:val="000E2A52"/>
    <w:rsid w:val="000E36FE"/>
    <w:rsid w:val="000E618D"/>
    <w:rsid w:val="000E67A1"/>
    <w:rsid w:val="000E6FE7"/>
    <w:rsid w:val="000F22A5"/>
    <w:rsid w:val="000F5070"/>
    <w:rsid w:val="00101BF7"/>
    <w:rsid w:val="00104135"/>
    <w:rsid w:val="001071C4"/>
    <w:rsid w:val="00107D30"/>
    <w:rsid w:val="001108F4"/>
    <w:rsid w:val="0011104D"/>
    <w:rsid w:val="0011546F"/>
    <w:rsid w:val="00121A1F"/>
    <w:rsid w:val="00121C77"/>
    <w:rsid w:val="001223E9"/>
    <w:rsid w:val="001347A0"/>
    <w:rsid w:val="00136232"/>
    <w:rsid w:val="00143043"/>
    <w:rsid w:val="001472F3"/>
    <w:rsid w:val="001475C3"/>
    <w:rsid w:val="00149D4A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CCE"/>
    <w:rsid w:val="00185F61"/>
    <w:rsid w:val="00186CA7"/>
    <w:rsid w:val="00187BF6"/>
    <w:rsid w:val="001908EB"/>
    <w:rsid w:val="00197EA0"/>
    <w:rsid w:val="001A0360"/>
    <w:rsid w:val="001A3A8B"/>
    <w:rsid w:val="001A527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A42"/>
    <w:rsid w:val="001E5C9C"/>
    <w:rsid w:val="001E6829"/>
    <w:rsid w:val="001F1EB4"/>
    <w:rsid w:val="001F2D6C"/>
    <w:rsid w:val="001F7C4C"/>
    <w:rsid w:val="00200BA8"/>
    <w:rsid w:val="0020474B"/>
    <w:rsid w:val="00205F0A"/>
    <w:rsid w:val="002130BF"/>
    <w:rsid w:val="00213139"/>
    <w:rsid w:val="002142C7"/>
    <w:rsid w:val="0021502E"/>
    <w:rsid w:val="002154DC"/>
    <w:rsid w:val="00222F98"/>
    <w:rsid w:val="0022340E"/>
    <w:rsid w:val="00224052"/>
    <w:rsid w:val="002352C5"/>
    <w:rsid w:val="00235700"/>
    <w:rsid w:val="00235F45"/>
    <w:rsid w:val="00241C93"/>
    <w:rsid w:val="00243141"/>
    <w:rsid w:val="0025053B"/>
    <w:rsid w:val="00254297"/>
    <w:rsid w:val="00257064"/>
    <w:rsid w:val="0026153E"/>
    <w:rsid w:val="00262DC1"/>
    <w:rsid w:val="00265FEE"/>
    <w:rsid w:val="00266EE8"/>
    <w:rsid w:val="00267D98"/>
    <w:rsid w:val="00267ED5"/>
    <w:rsid w:val="00270A1D"/>
    <w:rsid w:val="00271D5F"/>
    <w:rsid w:val="0027277D"/>
    <w:rsid w:val="00273DDD"/>
    <w:rsid w:val="00275786"/>
    <w:rsid w:val="00276838"/>
    <w:rsid w:val="00277248"/>
    <w:rsid w:val="002777F4"/>
    <w:rsid w:val="0028035B"/>
    <w:rsid w:val="002844EA"/>
    <w:rsid w:val="00286FBB"/>
    <w:rsid w:val="002921E5"/>
    <w:rsid w:val="002938D0"/>
    <w:rsid w:val="00293DDC"/>
    <w:rsid w:val="00294ECB"/>
    <w:rsid w:val="00294ED1"/>
    <w:rsid w:val="002A22E5"/>
    <w:rsid w:val="002A6957"/>
    <w:rsid w:val="002B074F"/>
    <w:rsid w:val="002B6E96"/>
    <w:rsid w:val="002C0C11"/>
    <w:rsid w:val="002C4135"/>
    <w:rsid w:val="002C4D09"/>
    <w:rsid w:val="002C7999"/>
    <w:rsid w:val="002D1EAB"/>
    <w:rsid w:val="002D3A04"/>
    <w:rsid w:val="002D5842"/>
    <w:rsid w:val="002E110D"/>
    <w:rsid w:val="002E3BFE"/>
    <w:rsid w:val="002E5269"/>
    <w:rsid w:val="002E63CD"/>
    <w:rsid w:val="002E64B6"/>
    <w:rsid w:val="002F2CF8"/>
    <w:rsid w:val="00302150"/>
    <w:rsid w:val="0030556B"/>
    <w:rsid w:val="0031132F"/>
    <w:rsid w:val="003138BA"/>
    <w:rsid w:val="003138D7"/>
    <w:rsid w:val="00315C40"/>
    <w:rsid w:val="00315FD9"/>
    <w:rsid w:val="00317CE9"/>
    <w:rsid w:val="003245A2"/>
    <w:rsid w:val="0032521E"/>
    <w:rsid w:val="00325CAD"/>
    <w:rsid w:val="00326F29"/>
    <w:rsid w:val="00330BFF"/>
    <w:rsid w:val="00332BA2"/>
    <w:rsid w:val="00333D72"/>
    <w:rsid w:val="00337EB6"/>
    <w:rsid w:val="00341DB6"/>
    <w:rsid w:val="00343612"/>
    <w:rsid w:val="00345EA3"/>
    <w:rsid w:val="00346517"/>
    <w:rsid w:val="00355704"/>
    <w:rsid w:val="003643CE"/>
    <w:rsid w:val="00365F10"/>
    <w:rsid w:val="0036648D"/>
    <w:rsid w:val="00371E81"/>
    <w:rsid w:val="00377ABB"/>
    <w:rsid w:val="003804C0"/>
    <w:rsid w:val="003815E1"/>
    <w:rsid w:val="00381963"/>
    <w:rsid w:val="00382425"/>
    <w:rsid w:val="0038282E"/>
    <w:rsid w:val="00385CC7"/>
    <w:rsid w:val="0039668A"/>
    <w:rsid w:val="003A079B"/>
    <w:rsid w:val="003A0D5D"/>
    <w:rsid w:val="003C230C"/>
    <w:rsid w:val="003C2E29"/>
    <w:rsid w:val="003C4547"/>
    <w:rsid w:val="003D3065"/>
    <w:rsid w:val="003D3849"/>
    <w:rsid w:val="003D6265"/>
    <w:rsid w:val="003E006A"/>
    <w:rsid w:val="003E01DF"/>
    <w:rsid w:val="003E446D"/>
    <w:rsid w:val="003F14E8"/>
    <w:rsid w:val="00400157"/>
    <w:rsid w:val="00403FDF"/>
    <w:rsid w:val="00411C40"/>
    <w:rsid w:val="00412D9C"/>
    <w:rsid w:val="004161FB"/>
    <w:rsid w:val="00417B98"/>
    <w:rsid w:val="00433BFF"/>
    <w:rsid w:val="00435F3F"/>
    <w:rsid w:val="004361AD"/>
    <w:rsid w:val="00436220"/>
    <w:rsid w:val="004421B0"/>
    <w:rsid w:val="00442474"/>
    <w:rsid w:val="00443BBC"/>
    <w:rsid w:val="004452A4"/>
    <w:rsid w:val="00445422"/>
    <w:rsid w:val="00451935"/>
    <w:rsid w:val="00476E1A"/>
    <w:rsid w:val="0048027B"/>
    <w:rsid w:val="0048667B"/>
    <w:rsid w:val="0048706C"/>
    <w:rsid w:val="00487501"/>
    <w:rsid w:val="004963D9"/>
    <w:rsid w:val="004978B8"/>
    <w:rsid w:val="004A1AE1"/>
    <w:rsid w:val="004A1BDA"/>
    <w:rsid w:val="004C1522"/>
    <w:rsid w:val="004C1CDC"/>
    <w:rsid w:val="004C4218"/>
    <w:rsid w:val="004C4ECE"/>
    <w:rsid w:val="004D3F37"/>
    <w:rsid w:val="004F0806"/>
    <w:rsid w:val="004F4EFB"/>
    <w:rsid w:val="005009C6"/>
    <w:rsid w:val="005015FA"/>
    <w:rsid w:val="00503AC2"/>
    <w:rsid w:val="00504FE3"/>
    <w:rsid w:val="00505A49"/>
    <w:rsid w:val="00510D04"/>
    <w:rsid w:val="0051416F"/>
    <w:rsid w:val="005169AE"/>
    <w:rsid w:val="005205E2"/>
    <w:rsid w:val="005222F3"/>
    <w:rsid w:val="00523C1F"/>
    <w:rsid w:val="005255E9"/>
    <w:rsid w:val="00527B6C"/>
    <w:rsid w:val="00527FC8"/>
    <w:rsid w:val="00531986"/>
    <w:rsid w:val="00532ACF"/>
    <w:rsid w:val="00533DA2"/>
    <w:rsid w:val="0053571A"/>
    <w:rsid w:val="00541431"/>
    <w:rsid w:val="00542987"/>
    <w:rsid w:val="00547560"/>
    <w:rsid w:val="0055047B"/>
    <w:rsid w:val="00551D14"/>
    <w:rsid w:val="0055330E"/>
    <w:rsid w:val="0055332E"/>
    <w:rsid w:val="00561A7F"/>
    <w:rsid w:val="00562358"/>
    <w:rsid w:val="00562728"/>
    <w:rsid w:val="00563912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B4A77"/>
    <w:rsid w:val="005B6D66"/>
    <w:rsid w:val="005C1680"/>
    <w:rsid w:val="005C27E8"/>
    <w:rsid w:val="005C3C48"/>
    <w:rsid w:val="005D1132"/>
    <w:rsid w:val="005D2579"/>
    <w:rsid w:val="005D43C2"/>
    <w:rsid w:val="005D5C60"/>
    <w:rsid w:val="005E2409"/>
    <w:rsid w:val="005E26FA"/>
    <w:rsid w:val="005E4268"/>
    <w:rsid w:val="005E453A"/>
    <w:rsid w:val="005F000E"/>
    <w:rsid w:val="005F41B1"/>
    <w:rsid w:val="005F5848"/>
    <w:rsid w:val="005F7EEA"/>
    <w:rsid w:val="005F7F4F"/>
    <w:rsid w:val="00603574"/>
    <w:rsid w:val="006051BC"/>
    <w:rsid w:val="0060575D"/>
    <w:rsid w:val="0062115E"/>
    <w:rsid w:val="0062265A"/>
    <w:rsid w:val="00622841"/>
    <w:rsid w:val="00627B7C"/>
    <w:rsid w:val="00630022"/>
    <w:rsid w:val="00631523"/>
    <w:rsid w:val="0063236D"/>
    <w:rsid w:val="00633D36"/>
    <w:rsid w:val="00633D9D"/>
    <w:rsid w:val="00636095"/>
    <w:rsid w:val="00636620"/>
    <w:rsid w:val="00647D03"/>
    <w:rsid w:val="00654B06"/>
    <w:rsid w:val="0065767B"/>
    <w:rsid w:val="0067071E"/>
    <w:rsid w:val="006772C6"/>
    <w:rsid w:val="00680798"/>
    <w:rsid w:val="00686222"/>
    <w:rsid w:val="00687280"/>
    <w:rsid w:val="00691B0C"/>
    <w:rsid w:val="006A404F"/>
    <w:rsid w:val="006A52E5"/>
    <w:rsid w:val="006A72A3"/>
    <w:rsid w:val="006B3AD1"/>
    <w:rsid w:val="006B4267"/>
    <w:rsid w:val="006C2ACB"/>
    <w:rsid w:val="006C44A5"/>
    <w:rsid w:val="006D32FE"/>
    <w:rsid w:val="006D3F27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1C52"/>
    <w:rsid w:val="006F4A7B"/>
    <w:rsid w:val="006F6DBD"/>
    <w:rsid w:val="007012A6"/>
    <w:rsid w:val="00702DD1"/>
    <w:rsid w:val="00704EE0"/>
    <w:rsid w:val="00715AFC"/>
    <w:rsid w:val="0072117D"/>
    <w:rsid w:val="00721422"/>
    <w:rsid w:val="007217AB"/>
    <w:rsid w:val="00723159"/>
    <w:rsid w:val="00723577"/>
    <w:rsid w:val="00726184"/>
    <w:rsid w:val="00726D99"/>
    <w:rsid w:val="007313D2"/>
    <w:rsid w:val="00732C78"/>
    <w:rsid w:val="007404CE"/>
    <w:rsid w:val="00740A9B"/>
    <w:rsid w:val="00741D33"/>
    <w:rsid w:val="0074589E"/>
    <w:rsid w:val="00746F1F"/>
    <w:rsid w:val="00747A33"/>
    <w:rsid w:val="0075044D"/>
    <w:rsid w:val="00754C04"/>
    <w:rsid w:val="00755687"/>
    <w:rsid w:val="00756053"/>
    <w:rsid w:val="00756078"/>
    <w:rsid w:val="00757387"/>
    <w:rsid w:val="00757901"/>
    <w:rsid w:val="00761933"/>
    <w:rsid w:val="007628AF"/>
    <w:rsid w:val="00763E4C"/>
    <w:rsid w:val="00765E28"/>
    <w:rsid w:val="00766095"/>
    <w:rsid w:val="007667B4"/>
    <w:rsid w:val="00767E03"/>
    <w:rsid w:val="0076F155"/>
    <w:rsid w:val="007722C3"/>
    <w:rsid w:val="00776ABE"/>
    <w:rsid w:val="0078074A"/>
    <w:rsid w:val="0078132A"/>
    <w:rsid w:val="00785D70"/>
    <w:rsid w:val="007942A6"/>
    <w:rsid w:val="00794A57"/>
    <w:rsid w:val="00794B48"/>
    <w:rsid w:val="007959FC"/>
    <w:rsid w:val="00795E8E"/>
    <w:rsid w:val="007977CE"/>
    <w:rsid w:val="007A2954"/>
    <w:rsid w:val="007A29EE"/>
    <w:rsid w:val="007A3E2C"/>
    <w:rsid w:val="007A6953"/>
    <w:rsid w:val="007B0419"/>
    <w:rsid w:val="007B23A7"/>
    <w:rsid w:val="007B37E9"/>
    <w:rsid w:val="007B380C"/>
    <w:rsid w:val="007B3CA6"/>
    <w:rsid w:val="007B68E6"/>
    <w:rsid w:val="007B73AA"/>
    <w:rsid w:val="007D048B"/>
    <w:rsid w:val="007D1060"/>
    <w:rsid w:val="007D46E6"/>
    <w:rsid w:val="007D7A8C"/>
    <w:rsid w:val="007E0158"/>
    <w:rsid w:val="007E25B8"/>
    <w:rsid w:val="007E4D31"/>
    <w:rsid w:val="007E5AFC"/>
    <w:rsid w:val="007E68E0"/>
    <w:rsid w:val="007E78E9"/>
    <w:rsid w:val="008016AE"/>
    <w:rsid w:val="00802BAA"/>
    <w:rsid w:val="008031E8"/>
    <w:rsid w:val="008070DF"/>
    <w:rsid w:val="00807172"/>
    <w:rsid w:val="00807AA1"/>
    <w:rsid w:val="00813119"/>
    <w:rsid w:val="008220E5"/>
    <w:rsid w:val="008236EB"/>
    <w:rsid w:val="00825B8B"/>
    <w:rsid w:val="008274FC"/>
    <w:rsid w:val="0083719C"/>
    <w:rsid w:val="00844C40"/>
    <w:rsid w:val="00847CDF"/>
    <w:rsid w:val="00851849"/>
    <w:rsid w:val="00857F27"/>
    <w:rsid w:val="00860FBC"/>
    <w:rsid w:val="00861E4C"/>
    <w:rsid w:val="008627CB"/>
    <w:rsid w:val="00864326"/>
    <w:rsid w:val="008653CA"/>
    <w:rsid w:val="00865CE8"/>
    <w:rsid w:val="00872BAE"/>
    <w:rsid w:val="00890D11"/>
    <w:rsid w:val="00894EAC"/>
    <w:rsid w:val="00895918"/>
    <w:rsid w:val="0089767A"/>
    <w:rsid w:val="00897EEF"/>
    <w:rsid w:val="008A2483"/>
    <w:rsid w:val="008A362A"/>
    <w:rsid w:val="008A7EC3"/>
    <w:rsid w:val="008B0133"/>
    <w:rsid w:val="008B5B3A"/>
    <w:rsid w:val="008C1F88"/>
    <w:rsid w:val="008D0D51"/>
    <w:rsid w:val="008D2EA1"/>
    <w:rsid w:val="008E0580"/>
    <w:rsid w:val="008E3789"/>
    <w:rsid w:val="008E5B0E"/>
    <w:rsid w:val="008E72DA"/>
    <w:rsid w:val="009046A5"/>
    <w:rsid w:val="00905F6C"/>
    <w:rsid w:val="00906657"/>
    <w:rsid w:val="009069FD"/>
    <w:rsid w:val="0091076B"/>
    <w:rsid w:val="00913861"/>
    <w:rsid w:val="00917FFB"/>
    <w:rsid w:val="00925459"/>
    <w:rsid w:val="0093144C"/>
    <w:rsid w:val="00933D0F"/>
    <w:rsid w:val="00936BC5"/>
    <w:rsid w:val="00945E73"/>
    <w:rsid w:val="00947985"/>
    <w:rsid w:val="00947E13"/>
    <w:rsid w:val="009516AF"/>
    <w:rsid w:val="00952B59"/>
    <w:rsid w:val="00954701"/>
    <w:rsid w:val="00955D52"/>
    <w:rsid w:val="0096008A"/>
    <w:rsid w:val="00961C7E"/>
    <w:rsid w:val="009626C1"/>
    <w:rsid w:val="00970C0C"/>
    <w:rsid w:val="00972D22"/>
    <w:rsid w:val="009738F3"/>
    <w:rsid w:val="00982D81"/>
    <w:rsid w:val="00983200"/>
    <w:rsid w:val="009841BF"/>
    <w:rsid w:val="00984CBF"/>
    <w:rsid w:val="0098556E"/>
    <w:rsid w:val="00990FA6"/>
    <w:rsid w:val="00991CE8"/>
    <w:rsid w:val="00993772"/>
    <w:rsid w:val="009939B0"/>
    <w:rsid w:val="009A562D"/>
    <w:rsid w:val="009A63B8"/>
    <w:rsid w:val="009B02F8"/>
    <w:rsid w:val="009B037F"/>
    <w:rsid w:val="009B0566"/>
    <w:rsid w:val="009B0B43"/>
    <w:rsid w:val="009B1A8A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26E"/>
    <w:rsid w:val="009E2C1C"/>
    <w:rsid w:val="009E33B6"/>
    <w:rsid w:val="009E5FEC"/>
    <w:rsid w:val="009F0508"/>
    <w:rsid w:val="009F0D84"/>
    <w:rsid w:val="009F11B7"/>
    <w:rsid w:val="009F5503"/>
    <w:rsid w:val="009F6121"/>
    <w:rsid w:val="009F72E0"/>
    <w:rsid w:val="00A038A9"/>
    <w:rsid w:val="00A0518B"/>
    <w:rsid w:val="00A06693"/>
    <w:rsid w:val="00A070E4"/>
    <w:rsid w:val="00A10CFD"/>
    <w:rsid w:val="00A12B4D"/>
    <w:rsid w:val="00A16126"/>
    <w:rsid w:val="00A16336"/>
    <w:rsid w:val="00A16543"/>
    <w:rsid w:val="00A21DA3"/>
    <w:rsid w:val="00A23246"/>
    <w:rsid w:val="00A26358"/>
    <w:rsid w:val="00A26731"/>
    <w:rsid w:val="00A317C0"/>
    <w:rsid w:val="00A3505F"/>
    <w:rsid w:val="00A3593E"/>
    <w:rsid w:val="00A361E5"/>
    <w:rsid w:val="00A36818"/>
    <w:rsid w:val="00A410A7"/>
    <w:rsid w:val="00A50138"/>
    <w:rsid w:val="00A549B5"/>
    <w:rsid w:val="00A55863"/>
    <w:rsid w:val="00A60798"/>
    <w:rsid w:val="00A64538"/>
    <w:rsid w:val="00A74114"/>
    <w:rsid w:val="00A75B35"/>
    <w:rsid w:val="00A76F6B"/>
    <w:rsid w:val="00A84287"/>
    <w:rsid w:val="00A872A3"/>
    <w:rsid w:val="00A87763"/>
    <w:rsid w:val="00A932ED"/>
    <w:rsid w:val="00A95DDC"/>
    <w:rsid w:val="00A95FE4"/>
    <w:rsid w:val="00AA0EB6"/>
    <w:rsid w:val="00AA16F2"/>
    <w:rsid w:val="00AA5D83"/>
    <w:rsid w:val="00AA5EF6"/>
    <w:rsid w:val="00AA689E"/>
    <w:rsid w:val="00AB76FC"/>
    <w:rsid w:val="00AC18F2"/>
    <w:rsid w:val="00AC20E3"/>
    <w:rsid w:val="00AC2BF3"/>
    <w:rsid w:val="00AC50BF"/>
    <w:rsid w:val="00AC55BF"/>
    <w:rsid w:val="00AD0245"/>
    <w:rsid w:val="00AD3C07"/>
    <w:rsid w:val="00AD7A5E"/>
    <w:rsid w:val="00AE45EE"/>
    <w:rsid w:val="00AE60F7"/>
    <w:rsid w:val="00AE6D83"/>
    <w:rsid w:val="00AF0BAA"/>
    <w:rsid w:val="00AF0F6C"/>
    <w:rsid w:val="00AF1FA3"/>
    <w:rsid w:val="00AF7BF7"/>
    <w:rsid w:val="00B00FE6"/>
    <w:rsid w:val="00B01DA9"/>
    <w:rsid w:val="00B05AC9"/>
    <w:rsid w:val="00B06DA9"/>
    <w:rsid w:val="00B12537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25AF"/>
    <w:rsid w:val="00B436FD"/>
    <w:rsid w:val="00B45DFF"/>
    <w:rsid w:val="00B514C8"/>
    <w:rsid w:val="00B55BC5"/>
    <w:rsid w:val="00B5604E"/>
    <w:rsid w:val="00B60BC1"/>
    <w:rsid w:val="00B6113C"/>
    <w:rsid w:val="00B65590"/>
    <w:rsid w:val="00B675DB"/>
    <w:rsid w:val="00B72C47"/>
    <w:rsid w:val="00B75EF9"/>
    <w:rsid w:val="00B916E7"/>
    <w:rsid w:val="00B95329"/>
    <w:rsid w:val="00B959BC"/>
    <w:rsid w:val="00B971C1"/>
    <w:rsid w:val="00B97F58"/>
    <w:rsid w:val="00BA65DA"/>
    <w:rsid w:val="00BB375A"/>
    <w:rsid w:val="00BC1262"/>
    <w:rsid w:val="00BD454E"/>
    <w:rsid w:val="00BD4E5C"/>
    <w:rsid w:val="00BD4FFF"/>
    <w:rsid w:val="00BDBFD6"/>
    <w:rsid w:val="00BE29F8"/>
    <w:rsid w:val="00BE7787"/>
    <w:rsid w:val="00BF1E68"/>
    <w:rsid w:val="00BF215D"/>
    <w:rsid w:val="00C0709C"/>
    <w:rsid w:val="00C075D3"/>
    <w:rsid w:val="00C0766C"/>
    <w:rsid w:val="00C14E52"/>
    <w:rsid w:val="00C17172"/>
    <w:rsid w:val="00C27645"/>
    <w:rsid w:val="00C27D64"/>
    <w:rsid w:val="00C35681"/>
    <w:rsid w:val="00C3609A"/>
    <w:rsid w:val="00C420E6"/>
    <w:rsid w:val="00C423C7"/>
    <w:rsid w:val="00C42A01"/>
    <w:rsid w:val="00C50CC4"/>
    <w:rsid w:val="00C539BF"/>
    <w:rsid w:val="00C570DB"/>
    <w:rsid w:val="00C6012D"/>
    <w:rsid w:val="00C67235"/>
    <w:rsid w:val="00C67842"/>
    <w:rsid w:val="00C72468"/>
    <w:rsid w:val="00C72FBD"/>
    <w:rsid w:val="00C74565"/>
    <w:rsid w:val="00C74F40"/>
    <w:rsid w:val="00C75066"/>
    <w:rsid w:val="00C803EF"/>
    <w:rsid w:val="00C80C96"/>
    <w:rsid w:val="00C86963"/>
    <w:rsid w:val="00CA10C0"/>
    <w:rsid w:val="00CA4031"/>
    <w:rsid w:val="00CA4E25"/>
    <w:rsid w:val="00CA62FF"/>
    <w:rsid w:val="00CB398A"/>
    <w:rsid w:val="00CB55D4"/>
    <w:rsid w:val="00CC22EC"/>
    <w:rsid w:val="00CC55C7"/>
    <w:rsid w:val="00CD0B6F"/>
    <w:rsid w:val="00CD133A"/>
    <w:rsid w:val="00CD2DFF"/>
    <w:rsid w:val="00CD3935"/>
    <w:rsid w:val="00CD731F"/>
    <w:rsid w:val="00CE5B86"/>
    <w:rsid w:val="00CF0BB2"/>
    <w:rsid w:val="00CF468C"/>
    <w:rsid w:val="00CF46DA"/>
    <w:rsid w:val="00D00223"/>
    <w:rsid w:val="00D003CB"/>
    <w:rsid w:val="00D00D80"/>
    <w:rsid w:val="00D014FB"/>
    <w:rsid w:val="00D0422A"/>
    <w:rsid w:val="00D06D0D"/>
    <w:rsid w:val="00D1275D"/>
    <w:rsid w:val="00D1348C"/>
    <w:rsid w:val="00D15D13"/>
    <w:rsid w:val="00D16EA7"/>
    <w:rsid w:val="00D17ED5"/>
    <w:rsid w:val="00D20E20"/>
    <w:rsid w:val="00D22549"/>
    <w:rsid w:val="00D24B51"/>
    <w:rsid w:val="00D33CAF"/>
    <w:rsid w:val="00D3688E"/>
    <w:rsid w:val="00D37FC7"/>
    <w:rsid w:val="00D4678E"/>
    <w:rsid w:val="00D649F7"/>
    <w:rsid w:val="00D6684F"/>
    <w:rsid w:val="00D72720"/>
    <w:rsid w:val="00D7352D"/>
    <w:rsid w:val="00D76EBA"/>
    <w:rsid w:val="00D8295B"/>
    <w:rsid w:val="00D843CA"/>
    <w:rsid w:val="00D8546D"/>
    <w:rsid w:val="00D91DE2"/>
    <w:rsid w:val="00D92F7F"/>
    <w:rsid w:val="00D9377A"/>
    <w:rsid w:val="00D939A9"/>
    <w:rsid w:val="00DA1448"/>
    <w:rsid w:val="00DA1641"/>
    <w:rsid w:val="00DA18EA"/>
    <w:rsid w:val="00DA3D09"/>
    <w:rsid w:val="00DA56B6"/>
    <w:rsid w:val="00DB0AE5"/>
    <w:rsid w:val="00DB12AC"/>
    <w:rsid w:val="00DB18F0"/>
    <w:rsid w:val="00DB2876"/>
    <w:rsid w:val="00DB30E5"/>
    <w:rsid w:val="00DB5AA9"/>
    <w:rsid w:val="00DB74FF"/>
    <w:rsid w:val="00DC2390"/>
    <w:rsid w:val="00DC27AF"/>
    <w:rsid w:val="00DC39CB"/>
    <w:rsid w:val="00DC4A4A"/>
    <w:rsid w:val="00DD4142"/>
    <w:rsid w:val="00DD533D"/>
    <w:rsid w:val="00DD6DC7"/>
    <w:rsid w:val="00DE65CA"/>
    <w:rsid w:val="00DE7315"/>
    <w:rsid w:val="00DE75C6"/>
    <w:rsid w:val="00DF6CBC"/>
    <w:rsid w:val="00E06F2B"/>
    <w:rsid w:val="00E07913"/>
    <w:rsid w:val="00E139E2"/>
    <w:rsid w:val="00E1599F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3222"/>
    <w:rsid w:val="00E73EE5"/>
    <w:rsid w:val="00E7455A"/>
    <w:rsid w:val="00E74A9C"/>
    <w:rsid w:val="00E778C8"/>
    <w:rsid w:val="00E834C7"/>
    <w:rsid w:val="00E84D16"/>
    <w:rsid w:val="00E84D71"/>
    <w:rsid w:val="00E8610F"/>
    <w:rsid w:val="00E86611"/>
    <w:rsid w:val="00E90913"/>
    <w:rsid w:val="00E944C3"/>
    <w:rsid w:val="00EA00D6"/>
    <w:rsid w:val="00EA44A7"/>
    <w:rsid w:val="00EA5915"/>
    <w:rsid w:val="00EB3028"/>
    <w:rsid w:val="00EB5FDB"/>
    <w:rsid w:val="00EB6477"/>
    <w:rsid w:val="00EC0089"/>
    <w:rsid w:val="00EC0BDD"/>
    <w:rsid w:val="00ED00EF"/>
    <w:rsid w:val="00ED5323"/>
    <w:rsid w:val="00ED6F00"/>
    <w:rsid w:val="00EE0944"/>
    <w:rsid w:val="00EE13E4"/>
    <w:rsid w:val="00EE2281"/>
    <w:rsid w:val="00EE5AFB"/>
    <w:rsid w:val="00EF0065"/>
    <w:rsid w:val="00EF04FB"/>
    <w:rsid w:val="00EF5096"/>
    <w:rsid w:val="00EF6705"/>
    <w:rsid w:val="00EF7CF8"/>
    <w:rsid w:val="00F00CFE"/>
    <w:rsid w:val="00F0782E"/>
    <w:rsid w:val="00F1026B"/>
    <w:rsid w:val="00F10E4B"/>
    <w:rsid w:val="00F15621"/>
    <w:rsid w:val="00F166FC"/>
    <w:rsid w:val="00F23F8D"/>
    <w:rsid w:val="00F27B81"/>
    <w:rsid w:val="00F30D0F"/>
    <w:rsid w:val="00F31E20"/>
    <w:rsid w:val="00F3215B"/>
    <w:rsid w:val="00F36049"/>
    <w:rsid w:val="00F376E4"/>
    <w:rsid w:val="00F37B08"/>
    <w:rsid w:val="00F42AD3"/>
    <w:rsid w:val="00F447AA"/>
    <w:rsid w:val="00F46FA2"/>
    <w:rsid w:val="00F56745"/>
    <w:rsid w:val="00F56974"/>
    <w:rsid w:val="00F579A7"/>
    <w:rsid w:val="00F61667"/>
    <w:rsid w:val="00F62AAC"/>
    <w:rsid w:val="00F62BD8"/>
    <w:rsid w:val="00F72621"/>
    <w:rsid w:val="00F74142"/>
    <w:rsid w:val="00F7595B"/>
    <w:rsid w:val="00F817DB"/>
    <w:rsid w:val="00F97324"/>
    <w:rsid w:val="00F979FC"/>
    <w:rsid w:val="00FA1595"/>
    <w:rsid w:val="00FA46AF"/>
    <w:rsid w:val="00FA7A9D"/>
    <w:rsid w:val="00FB075A"/>
    <w:rsid w:val="00FB5998"/>
    <w:rsid w:val="00FB6CB6"/>
    <w:rsid w:val="00FC2913"/>
    <w:rsid w:val="00FC47CD"/>
    <w:rsid w:val="00FC5336"/>
    <w:rsid w:val="00FC5440"/>
    <w:rsid w:val="00FD2279"/>
    <w:rsid w:val="00FD3D52"/>
    <w:rsid w:val="00FD61D5"/>
    <w:rsid w:val="00FE2FF6"/>
    <w:rsid w:val="00FF0FD8"/>
    <w:rsid w:val="00FF1701"/>
    <w:rsid w:val="00FF33B6"/>
    <w:rsid w:val="00FF4148"/>
    <w:rsid w:val="00FF629E"/>
    <w:rsid w:val="00FF6966"/>
    <w:rsid w:val="0149AB79"/>
    <w:rsid w:val="019F08DD"/>
    <w:rsid w:val="01F752D2"/>
    <w:rsid w:val="02256D4D"/>
    <w:rsid w:val="036303B7"/>
    <w:rsid w:val="03BC53D4"/>
    <w:rsid w:val="03F56B53"/>
    <w:rsid w:val="04684A68"/>
    <w:rsid w:val="04BDDE0D"/>
    <w:rsid w:val="04D35C5D"/>
    <w:rsid w:val="04FD0150"/>
    <w:rsid w:val="0580DA54"/>
    <w:rsid w:val="05A8F84B"/>
    <w:rsid w:val="05E7DCAD"/>
    <w:rsid w:val="06119626"/>
    <w:rsid w:val="07036C9E"/>
    <w:rsid w:val="078DB739"/>
    <w:rsid w:val="08942186"/>
    <w:rsid w:val="08E530D8"/>
    <w:rsid w:val="0902EA29"/>
    <w:rsid w:val="090E8848"/>
    <w:rsid w:val="09BD974A"/>
    <w:rsid w:val="0A1FC1CA"/>
    <w:rsid w:val="0A53FC17"/>
    <w:rsid w:val="0ABD84AC"/>
    <w:rsid w:val="0AC75D99"/>
    <w:rsid w:val="0B6B1D9A"/>
    <w:rsid w:val="0B8DEC39"/>
    <w:rsid w:val="0C062ACD"/>
    <w:rsid w:val="0C157ADA"/>
    <w:rsid w:val="0CEDC8DD"/>
    <w:rsid w:val="0D247739"/>
    <w:rsid w:val="0D3571B2"/>
    <w:rsid w:val="0DC64735"/>
    <w:rsid w:val="0EE3023D"/>
    <w:rsid w:val="0EFDBFAC"/>
    <w:rsid w:val="10B5EA49"/>
    <w:rsid w:val="10C07590"/>
    <w:rsid w:val="12242043"/>
    <w:rsid w:val="12A92786"/>
    <w:rsid w:val="12B577B7"/>
    <w:rsid w:val="141F3B36"/>
    <w:rsid w:val="15699856"/>
    <w:rsid w:val="162B9386"/>
    <w:rsid w:val="16D851D0"/>
    <w:rsid w:val="17241E98"/>
    <w:rsid w:val="1786DE5F"/>
    <w:rsid w:val="180416A5"/>
    <w:rsid w:val="181A4265"/>
    <w:rsid w:val="197DB775"/>
    <w:rsid w:val="1A478110"/>
    <w:rsid w:val="1B05B8E7"/>
    <w:rsid w:val="1B6B9215"/>
    <w:rsid w:val="1C98FDB8"/>
    <w:rsid w:val="1CB1BC20"/>
    <w:rsid w:val="1CC25A95"/>
    <w:rsid w:val="1CE06DA7"/>
    <w:rsid w:val="1D0DBB2B"/>
    <w:rsid w:val="1DA049C4"/>
    <w:rsid w:val="1DD2BBE2"/>
    <w:rsid w:val="1E67D93E"/>
    <w:rsid w:val="1E6C1218"/>
    <w:rsid w:val="1EBE497D"/>
    <w:rsid w:val="1F90175C"/>
    <w:rsid w:val="1FB2F404"/>
    <w:rsid w:val="1FF0651B"/>
    <w:rsid w:val="204C1EA0"/>
    <w:rsid w:val="20A08D29"/>
    <w:rsid w:val="20F3DB59"/>
    <w:rsid w:val="22338931"/>
    <w:rsid w:val="22655C6E"/>
    <w:rsid w:val="22C1E90B"/>
    <w:rsid w:val="230590F7"/>
    <w:rsid w:val="23DEE743"/>
    <w:rsid w:val="245460D6"/>
    <w:rsid w:val="24E62CA1"/>
    <w:rsid w:val="250FBEB3"/>
    <w:rsid w:val="254452B8"/>
    <w:rsid w:val="25A6C6C4"/>
    <w:rsid w:val="25F8E7FC"/>
    <w:rsid w:val="261958DF"/>
    <w:rsid w:val="274D5FF7"/>
    <w:rsid w:val="27517C58"/>
    <w:rsid w:val="28411C6B"/>
    <w:rsid w:val="28C46582"/>
    <w:rsid w:val="2AD9FABD"/>
    <w:rsid w:val="2C684935"/>
    <w:rsid w:val="2CA24463"/>
    <w:rsid w:val="2D290EDE"/>
    <w:rsid w:val="2D3E4714"/>
    <w:rsid w:val="2E3DDC0D"/>
    <w:rsid w:val="2E75C039"/>
    <w:rsid w:val="2FB34DF4"/>
    <w:rsid w:val="303ECDB2"/>
    <w:rsid w:val="30B10DAC"/>
    <w:rsid w:val="31B50B12"/>
    <w:rsid w:val="31C03B0E"/>
    <w:rsid w:val="31FA17D5"/>
    <w:rsid w:val="32CBA7E5"/>
    <w:rsid w:val="33A1DDC8"/>
    <w:rsid w:val="35CD8FD1"/>
    <w:rsid w:val="3665880C"/>
    <w:rsid w:val="37E11070"/>
    <w:rsid w:val="37FB5BF8"/>
    <w:rsid w:val="38CD8C7D"/>
    <w:rsid w:val="391156BB"/>
    <w:rsid w:val="39AD8E67"/>
    <w:rsid w:val="39F9BEAD"/>
    <w:rsid w:val="3AEAA234"/>
    <w:rsid w:val="3DC9EF93"/>
    <w:rsid w:val="3E1C1DF8"/>
    <w:rsid w:val="3E27A3F0"/>
    <w:rsid w:val="3F480322"/>
    <w:rsid w:val="404024D5"/>
    <w:rsid w:val="40D36C22"/>
    <w:rsid w:val="415D07EE"/>
    <w:rsid w:val="419B6342"/>
    <w:rsid w:val="41AD4526"/>
    <w:rsid w:val="42413354"/>
    <w:rsid w:val="425FC64B"/>
    <w:rsid w:val="42C56F35"/>
    <w:rsid w:val="45B5FE9B"/>
    <w:rsid w:val="45D1B10E"/>
    <w:rsid w:val="46162B0D"/>
    <w:rsid w:val="46ADEDB0"/>
    <w:rsid w:val="4751AE59"/>
    <w:rsid w:val="47D64D34"/>
    <w:rsid w:val="47DA82E5"/>
    <w:rsid w:val="4802B4DA"/>
    <w:rsid w:val="484CB1C4"/>
    <w:rsid w:val="498A3D1B"/>
    <w:rsid w:val="4ADB3206"/>
    <w:rsid w:val="4BBC40E8"/>
    <w:rsid w:val="4C034B15"/>
    <w:rsid w:val="4C16F408"/>
    <w:rsid w:val="4C7F3E40"/>
    <w:rsid w:val="4D0057B9"/>
    <w:rsid w:val="4D3BD988"/>
    <w:rsid w:val="4DA71D5C"/>
    <w:rsid w:val="4E35CDF5"/>
    <w:rsid w:val="4E69CDBB"/>
    <w:rsid w:val="4F823257"/>
    <w:rsid w:val="4F921454"/>
    <w:rsid w:val="4FDE7AA9"/>
    <w:rsid w:val="510D6384"/>
    <w:rsid w:val="5148C509"/>
    <w:rsid w:val="516485B1"/>
    <w:rsid w:val="518E5DFB"/>
    <w:rsid w:val="526225BC"/>
    <w:rsid w:val="52A55EFE"/>
    <w:rsid w:val="53A48A31"/>
    <w:rsid w:val="540AEFA2"/>
    <w:rsid w:val="54D0127C"/>
    <w:rsid w:val="55274F2D"/>
    <w:rsid w:val="556ADFFE"/>
    <w:rsid w:val="55A80E3F"/>
    <w:rsid w:val="5606CFC8"/>
    <w:rsid w:val="56317686"/>
    <w:rsid w:val="56743E2E"/>
    <w:rsid w:val="57849619"/>
    <w:rsid w:val="57C3AA4E"/>
    <w:rsid w:val="57E67332"/>
    <w:rsid w:val="5833F096"/>
    <w:rsid w:val="585202EB"/>
    <w:rsid w:val="58A284B4"/>
    <w:rsid w:val="58D64A2B"/>
    <w:rsid w:val="59356EEF"/>
    <w:rsid w:val="598A7BF5"/>
    <w:rsid w:val="59D9FEC0"/>
    <w:rsid w:val="5A7A641E"/>
    <w:rsid w:val="5A89D836"/>
    <w:rsid w:val="5AA774F1"/>
    <w:rsid w:val="5AFD6C13"/>
    <w:rsid w:val="5BFDB1B6"/>
    <w:rsid w:val="5DAC9646"/>
    <w:rsid w:val="5DB17D83"/>
    <w:rsid w:val="5E4855C3"/>
    <w:rsid w:val="5E7C3747"/>
    <w:rsid w:val="5E80DC8B"/>
    <w:rsid w:val="5F9E91B6"/>
    <w:rsid w:val="629A96F2"/>
    <w:rsid w:val="631B6482"/>
    <w:rsid w:val="63306AEE"/>
    <w:rsid w:val="635DE863"/>
    <w:rsid w:val="637A432F"/>
    <w:rsid w:val="64D1003C"/>
    <w:rsid w:val="64D1A258"/>
    <w:rsid w:val="65B4DA54"/>
    <w:rsid w:val="678A4071"/>
    <w:rsid w:val="67F55613"/>
    <w:rsid w:val="68A7CC8F"/>
    <w:rsid w:val="68B14D62"/>
    <w:rsid w:val="68C66BB5"/>
    <w:rsid w:val="68EFF14E"/>
    <w:rsid w:val="6985ED0F"/>
    <w:rsid w:val="6A0540B5"/>
    <w:rsid w:val="6C03DC1C"/>
    <w:rsid w:val="6C40E8FA"/>
    <w:rsid w:val="6D1A2190"/>
    <w:rsid w:val="6DC6ACB5"/>
    <w:rsid w:val="6EF2074F"/>
    <w:rsid w:val="70378BB3"/>
    <w:rsid w:val="703A1880"/>
    <w:rsid w:val="7084A5D2"/>
    <w:rsid w:val="70A40C79"/>
    <w:rsid w:val="70DB1775"/>
    <w:rsid w:val="70FD62F8"/>
    <w:rsid w:val="71C0B785"/>
    <w:rsid w:val="71F60A39"/>
    <w:rsid w:val="74716802"/>
    <w:rsid w:val="754A25A2"/>
    <w:rsid w:val="7561BC26"/>
    <w:rsid w:val="75B52EF4"/>
    <w:rsid w:val="76B54E6B"/>
    <w:rsid w:val="77985A05"/>
    <w:rsid w:val="7890D46B"/>
    <w:rsid w:val="7A718E2C"/>
    <w:rsid w:val="7B0A4333"/>
    <w:rsid w:val="7C19A19B"/>
    <w:rsid w:val="7C269826"/>
    <w:rsid w:val="7C433FAC"/>
    <w:rsid w:val="7CB01E10"/>
    <w:rsid w:val="7D13E9CD"/>
    <w:rsid w:val="7E04D97A"/>
    <w:rsid w:val="7E4B162B"/>
    <w:rsid w:val="7E57BF10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258</Words>
  <Characters>12871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RENA  POSTON</cp:lastModifiedBy>
  <cp:revision>2</cp:revision>
  <cp:lastPrinted>2024-07-30T22:33:00Z</cp:lastPrinted>
  <dcterms:created xsi:type="dcterms:W3CDTF">2024-08-28T23:34:00Z</dcterms:created>
  <dcterms:modified xsi:type="dcterms:W3CDTF">2024-08-28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